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3F2049E1"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7A00A5">
        <w:rPr>
          <w:rFonts w:ascii="Calibri" w:hAnsi="Calibri" w:cs="Calibri"/>
          <w:noProof/>
        </w:rPr>
        <w:t>January 10,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CF1A7B">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2056D9BC" w14:textId="261ACA8E" w:rsidR="00685CE3"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1984563" w:history="1">
        <w:r w:rsidR="00685CE3" w:rsidRPr="002D66B8">
          <w:rPr>
            <w:rStyle w:val="Hyperlink"/>
            <w:noProof/>
          </w:rPr>
          <w:t>Chapter 1:</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3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3EEBB9DE" w14:textId="6358EC37"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4" w:history="1">
        <w:r w:rsidR="00685CE3" w:rsidRPr="002D66B8">
          <w:rPr>
            <w:rStyle w:val="Hyperlink"/>
            <w:noProof/>
          </w:rPr>
          <w:t>1.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The Problem</w:t>
        </w:r>
        <w:r w:rsidR="00685CE3">
          <w:rPr>
            <w:noProof/>
            <w:webHidden/>
          </w:rPr>
          <w:tab/>
        </w:r>
        <w:r w:rsidR="00685CE3">
          <w:rPr>
            <w:noProof/>
            <w:webHidden/>
          </w:rPr>
          <w:fldChar w:fldCharType="begin"/>
        </w:r>
        <w:r w:rsidR="00685CE3">
          <w:rPr>
            <w:noProof/>
            <w:webHidden/>
          </w:rPr>
          <w:instrText xml:space="preserve"> PAGEREF _Toc151984564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744658CE" w14:textId="0BC9CF6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5" w:history="1">
        <w:r w:rsidR="00685CE3" w:rsidRPr="002D66B8">
          <w:rPr>
            <w:rStyle w:val="Hyperlink"/>
            <w:noProof/>
          </w:rPr>
          <w:t>1.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ims and Goals</w:t>
        </w:r>
        <w:r w:rsidR="00685CE3">
          <w:rPr>
            <w:noProof/>
            <w:webHidden/>
          </w:rPr>
          <w:tab/>
        </w:r>
        <w:r w:rsidR="00685CE3">
          <w:rPr>
            <w:noProof/>
            <w:webHidden/>
          </w:rPr>
          <w:fldChar w:fldCharType="begin"/>
        </w:r>
        <w:r w:rsidR="00685CE3">
          <w:rPr>
            <w:noProof/>
            <w:webHidden/>
          </w:rPr>
          <w:instrText xml:space="preserve"> PAGEREF _Toc151984565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49C9CAE6" w14:textId="4F5A5CB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6" w:history="1">
        <w:r w:rsidR="00685CE3" w:rsidRPr="002D66B8">
          <w:rPr>
            <w:rStyle w:val="Hyperlink"/>
            <w:noProof/>
          </w:rPr>
          <w:t>1.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Literary Survey</w:t>
        </w:r>
        <w:r w:rsidR="00685CE3">
          <w:rPr>
            <w:noProof/>
            <w:webHidden/>
          </w:rPr>
          <w:tab/>
        </w:r>
        <w:r w:rsidR="00685CE3">
          <w:rPr>
            <w:noProof/>
            <w:webHidden/>
          </w:rPr>
          <w:fldChar w:fldCharType="begin"/>
        </w:r>
        <w:r w:rsidR="00685CE3">
          <w:rPr>
            <w:noProof/>
            <w:webHidden/>
          </w:rPr>
          <w:instrText xml:space="preserve"> PAGEREF _Toc151984566 \h </w:instrText>
        </w:r>
        <w:r w:rsidR="00685CE3">
          <w:rPr>
            <w:noProof/>
            <w:webHidden/>
          </w:rPr>
        </w:r>
        <w:r w:rsidR="00685CE3">
          <w:rPr>
            <w:noProof/>
            <w:webHidden/>
          </w:rPr>
          <w:fldChar w:fldCharType="separate"/>
        </w:r>
        <w:r w:rsidR="00685CE3">
          <w:rPr>
            <w:noProof/>
            <w:webHidden/>
          </w:rPr>
          <w:t>6</w:t>
        </w:r>
        <w:r w:rsidR="00685CE3">
          <w:rPr>
            <w:noProof/>
            <w:webHidden/>
          </w:rPr>
          <w:fldChar w:fldCharType="end"/>
        </w:r>
      </w:hyperlink>
    </w:p>
    <w:p w14:paraId="5D79C154" w14:textId="2D9852B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67" w:history="1">
        <w:r w:rsidR="00685CE3" w:rsidRPr="002D66B8">
          <w:rPr>
            <w:rStyle w:val="Hyperlink"/>
            <w:noProof/>
          </w:rPr>
          <w:t>Chapter 2:</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Constraint solvers</w:t>
        </w:r>
        <w:r w:rsidR="00685CE3">
          <w:rPr>
            <w:noProof/>
            <w:webHidden/>
          </w:rPr>
          <w:tab/>
        </w:r>
        <w:r w:rsidR="00685CE3">
          <w:rPr>
            <w:noProof/>
            <w:webHidden/>
          </w:rPr>
          <w:fldChar w:fldCharType="begin"/>
        </w:r>
        <w:r w:rsidR="00685CE3">
          <w:rPr>
            <w:noProof/>
            <w:webHidden/>
          </w:rPr>
          <w:instrText xml:space="preserve"> PAGEREF _Toc151984567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22FAA350" w14:textId="73FF40EB"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8" w:history="1">
        <w:r w:rsidR="00685CE3" w:rsidRPr="002D66B8">
          <w:rPr>
            <w:rStyle w:val="Hyperlink"/>
            <w:noProof/>
          </w:rPr>
          <w:t>2.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8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0457E7D8" w14:textId="7678097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9" w:history="1">
        <w:r w:rsidR="00685CE3" w:rsidRPr="002D66B8">
          <w:rPr>
            <w:rStyle w:val="Hyperlink"/>
            <w:noProof/>
          </w:rPr>
          <w:t>2.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tracking and Recursion</w:t>
        </w:r>
        <w:r w:rsidR="00685CE3">
          <w:rPr>
            <w:noProof/>
            <w:webHidden/>
          </w:rPr>
          <w:tab/>
        </w:r>
        <w:r w:rsidR="00685CE3">
          <w:rPr>
            <w:noProof/>
            <w:webHidden/>
          </w:rPr>
          <w:fldChar w:fldCharType="begin"/>
        </w:r>
        <w:r w:rsidR="00685CE3">
          <w:rPr>
            <w:noProof/>
            <w:webHidden/>
          </w:rPr>
          <w:instrText xml:space="preserve"> PAGEREF _Toc151984569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3B65EA4A" w14:textId="0B1AD47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0" w:history="1">
        <w:r w:rsidR="00685CE3" w:rsidRPr="002D66B8">
          <w:rPr>
            <w:rStyle w:val="Hyperlink"/>
            <w:noProof/>
          </w:rPr>
          <w:t>2.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rc Consistency</w:t>
        </w:r>
        <w:r w:rsidR="00685CE3">
          <w:rPr>
            <w:noProof/>
            <w:webHidden/>
          </w:rPr>
          <w:tab/>
        </w:r>
        <w:r w:rsidR="00685CE3">
          <w:rPr>
            <w:noProof/>
            <w:webHidden/>
          </w:rPr>
          <w:fldChar w:fldCharType="begin"/>
        </w:r>
        <w:r w:rsidR="00685CE3">
          <w:rPr>
            <w:noProof/>
            <w:webHidden/>
          </w:rPr>
          <w:instrText xml:space="preserve"> PAGEREF _Toc151984570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4FD9E1CA" w14:textId="6C485C6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1" w:history="1">
        <w:r w:rsidR="00685CE3" w:rsidRPr="002D66B8">
          <w:rPr>
            <w:rStyle w:val="Hyperlink"/>
            <w:noProof/>
          </w:rPr>
          <w:t>2.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 jumping</w:t>
        </w:r>
        <w:r w:rsidR="00685CE3">
          <w:rPr>
            <w:noProof/>
            <w:webHidden/>
          </w:rPr>
          <w:tab/>
        </w:r>
        <w:r w:rsidR="00685CE3">
          <w:rPr>
            <w:noProof/>
            <w:webHidden/>
          </w:rPr>
          <w:fldChar w:fldCharType="begin"/>
        </w:r>
        <w:r w:rsidR="00685CE3">
          <w:rPr>
            <w:noProof/>
            <w:webHidden/>
          </w:rPr>
          <w:instrText xml:space="preserve"> PAGEREF _Toc151984571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74B7D21B" w14:textId="3518B0E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2" w:history="1">
        <w:r w:rsidR="00685CE3" w:rsidRPr="002D66B8">
          <w:rPr>
            <w:rStyle w:val="Hyperlink"/>
            <w:noProof/>
          </w:rPr>
          <w:t>2.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ynamic Variable/Value ordering</w:t>
        </w:r>
        <w:r w:rsidR="00685CE3">
          <w:rPr>
            <w:noProof/>
            <w:webHidden/>
          </w:rPr>
          <w:tab/>
        </w:r>
        <w:r w:rsidR="00685CE3">
          <w:rPr>
            <w:noProof/>
            <w:webHidden/>
          </w:rPr>
          <w:fldChar w:fldCharType="begin"/>
        </w:r>
        <w:r w:rsidR="00685CE3">
          <w:rPr>
            <w:noProof/>
            <w:webHidden/>
          </w:rPr>
          <w:instrText xml:space="preserve"> PAGEREF _Toc151984572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4B0439D6" w14:textId="33D00F4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3" w:history="1">
        <w:r w:rsidR="00685CE3" w:rsidRPr="002D66B8">
          <w:rPr>
            <w:rStyle w:val="Hyperlink"/>
            <w:noProof/>
          </w:rPr>
          <w:t>2.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orward checking</w:t>
        </w:r>
        <w:r w:rsidR="00685CE3">
          <w:rPr>
            <w:noProof/>
            <w:webHidden/>
          </w:rPr>
          <w:tab/>
        </w:r>
        <w:r w:rsidR="00685CE3">
          <w:rPr>
            <w:noProof/>
            <w:webHidden/>
          </w:rPr>
          <w:fldChar w:fldCharType="begin"/>
        </w:r>
        <w:r w:rsidR="00685CE3">
          <w:rPr>
            <w:noProof/>
            <w:webHidden/>
          </w:rPr>
          <w:instrText xml:space="preserve"> PAGEREF _Toc151984573 \h </w:instrText>
        </w:r>
        <w:r w:rsidR="00685CE3">
          <w:rPr>
            <w:noProof/>
            <w:webHidden/>
          </w:rPr>
        </w:r>
        <w:r w:rsidR="00685CE3">
          <w:rPr>
            <w:noProof/>
            <w:webHidden/>
          </w:rPr>
          <w:fldChar w:fldCharType="separate"/>
        </w:r>
        <w:r w:rsidR="00685CE3">
          <w:rPr>
            <w:noProof/>
            <w:webHidden/>
          </w:rPr>
          <w:t>10</w:t>
        </w:r>
        <w:r w:rsidR="00685CE3">
          <w:rPr>
            <w:noProof/>
            <w:webHidden/>
          </w:rPr>
          <w:fldChar w:fldCharType="end"/>
        </w:r>
      </w:hyperlink>
    </w:p>
    <w:p w14:paraId="7C2BB376" w14:textId="01C6268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74" w:history="1">
        <w:r w:rsidR="00685CE3" w:rsidRPr="002D66B8">
          <w:rPr>
            <w:rStyle w:val="Hyperlink"/>
            <w:noProof/>
          </w:rPr>
          <w:t>Chapter 3:</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Recursion and Backtracking</w:t>
        </w:r>
        <w:r w:rsidR="00685CE3">
          <w:rPr>
            <w:noProof/>
            <w:webHidden/>
          </w:rPr>
          <w:tab/>
        </w:r>
        <w:r w:rsidR="00685CE3">
          <w:rPr>
            <w:noProof/>
            <w:webHidden/>
          </w:rPr>
          <w:fldChar w:fldCharType="begin"/>
        </w:r>
        <w:r w:rsidR="00685CE3">
          <w:rPr>
            <w:noProof/>
            <w:webHidden/>
          </w:rPr>
          <w:instrText xml:space="preserve"> PAGEREF _Toc151984574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3390A536" w14:textId="2EB78D7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5" w:history="1">
        <w:r w:rsidR="00685CE3" w:rsidRPr="002D66B8">
          <w:rPr>
            <w:rStyle w:val="Hyperlink"/>
            <w:noProof/>
          </w:rPr>
          <w:t>3.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75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4F1EDF75" w14:textId="0ACFA07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6" w:history="1">
        <w:r w:rsidR="00685CE3" w:rsidRPr="002D66B8">
          <w:rPr>
            <w:rStyle w:val="Hyperlink"/>
            <w:noProof/>
          </w:rPr>
          <w:t>3.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irst Sudoku Solver</w:t>
        </w:r>
        <w:r w:rsidR="00685CE3">
          <w:rPr>
            <w:noProof/>
            <w:webHidden/>
          </w:rPr>
          <w:tab/>
        </w:r>
        <w:r w:rsidR="00685CE3">
          <w:rPr>
            <w:noProof/>
            <w:webHidden/>
          </w:rPr>
          <w:fldChar w:fldCharType="begin"/>
        </w:r>
        <w:r w:rsidR="00685CE3">
          <w:rPr>
            <w:noProof/>
            <w:webHidden/>
          </w:rPr>
          <w:instrText xml:space="preserve"> PAGEREF _Toc151984576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6E6F7959" w14:textId="595088F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7" w:history="1">
        <w:r w:rsidR="00685CE3" w:rsidRPr="002D66B8">
          <w:rPr>
            <w:rStyle w:val="Hyperlink"/>
            <w:noProof/>
          </w:rPr>
          <w:t>3.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mproving the Solver</w:t>
        </w:r>
        <w:r w:rsidR="00685CE3">
          <w:rPr>
            <w:noProof/>
            <w:webHidden/>
          </w:rPr>
          <w:tab/>
        </w:r>
        <w:r w:rsidR="00685CE3">
          <w:rPr>
            <w:noProof/>
            <w:webHidden/>
          </w:rPr>
          <w:fldChar w:fldCharType="begin"/>
        </w:r>
        <w:r w:rsidR="00685CE3">
          <w:rPr>
            <w:noProof/>
            <w:webHidden/>
          </w:rPr>
          <w:instrText xml:space="preserve"> PAGEREF _Toc151984577 \h </w:instrText>
        </w:r>
        <w:r w:rsidR="00685CE3">
          <w:rPr>
            <w:noProof/>
            <w:webHidden/>
          </w:rPr>
        </w:r>
        <w:r w:rsidR="00685CE3">
          <w:rPr>
            <w:noProof/>
            <w:webHidden/>
          </w:rPr>
          <w:fldChar w:fldCharType="separate"/>
        </w:r>
        <w:r w:rsidR="00685CE3">
          <w:rPr>
            <w:noProof/>
            <w:webHidden/>
          </w:rPr>
          <w:t>13</w:t>
        </w:r>
        <w:r w:rsidR="00685CE3">
          <w:rPr>
            <w:noProof/>
            <w:webHidden/>
          </w:rPr>
          <w:fldChar w:fldCharType="end"/>
        </w:r>
      </w:hyperlink>
    </w:p>
    <w:p w14:paraId="458F301C" w14:textId="3785620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8" w:history="1">
        <w:r w:rsidR="00685CE3" w:rsidRPr="002D66B8">
          <w:rPr>
            <w:rStyle w:val="Hyperlink"/>
            <w:noProof/>
          </w:rPr>
          <w:t>3.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Sudoku solvers</w:t>
        </w:r>
        <w:r w:rsidR="00685CE3">
          <w:rPr>
            <w:noProof/>
            <w:webHidden/>
          </w:rPr>
          <w:tab/>
        </w:r>
        <w:r w:rsidR="00685CE3">
          <w:rPr>
            <w:noProof/>
            <w:webHidden/>
          </w:rPr>
          <w:fldChar w:fldCharType="begin"/>
        </w:r>
        <w:r w:rsidR="00685CE3">
          <w:rPr>
            <w:noProof/>
            <w:webHidden/>
          </w:rPr>
          <w:instrText xml:space="preserve"> PAGEREF _Toc151984578 \h </w:instrText>
        </w:r>
        <w:r w:rsidR="00685CE3">
          <w:rPr>
            <w:noProof/>
            <w:webHidden/>
          </w:rPr>
        </w:r>
        <w:r w:rsidR="00685CE3">
          <w:rPr>
            <w:noProof/>
            <w:webHidden/>
          </w:rPr>
          <w:fldChar w:fldCharType="separate"/>
        </w:r>
        <w:r w:rsidR="00685CE3">
          <w:rPr>
            <w:noProof/>
            <w:webHidden/>
          </w:rPr>
          <w:t>14</w:t>
        </w:r>
        <w:r w:rsidR="00685CE3">
          <w:rPr>
            <w:noProof/>
            <w:webHidden/>
          </w:rPr>
          <w:fldChar w:fldCharType="end"/>
        </w:r>
      </w:hyperlink>
    </w:p>
    <w:p w14:paraId="213587DA" w14:textId="61B091B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9" w:history="1">
        <w:r w:rsidR="00685CE3" w:rsidRPr="002D66B8">
          <w:rPr>
            <w:rStyle w:val="Hyperlink"/>
            <w:noProof/>
          </w:rPr>
          <w:t>3.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Killer Sudoku</w:t>
        </w:r>
        <w:r w:rsidR="00685CE3">
          <w:rPr>
            <w:noProof/>
            <w:webHidden/>
          </w:rPr>
          <w:tab/>
        </w:r>
        <w:r w:rsidR="00685CE3">
          <w:rPr>
            <w:noProof/>
            <w:webHidden/>
          </w:rPr>
          <w:fldChar w:fldCharType="begin"/>
        </w:r>
        <w:r w:rsidR="00685CE3">
          <w:rPr>
            <w:noProof/>
            <w:webHidden/>
          </w:rPr>
          <w:instrText xml:space="preserve"> PAGEREF _Toc151984579 \h </w:instrText>
        </w:r>
        <w:r w:rsidR="00685CE3">
          <w:rPr>
            <w:noProof/>
            <w:webHidden/>
          </w:rPr>
        </w:r>
        <w:r w:rsidR="00685CE3">
          <w:rPr>
            <w:noProof/>
            <w:webHidden/>
          </w:rPr>
          <w:fldChar w:fldCharType="separate"/>
        </w:r>
        <w:r w:rsidR="00685CE3">
          <w:rPr>
            <w:noProof/>
            <w:webHidden/>
          </w:rPr>
          <w:t>15</w:t>
        </w:r>
        <w:r w:rsidR="00685CE3">
          <w:rPr>
            <w:noProof/>
            <w:webHidden/>
          </w:rPr>
          <w:fldChar w:fldCharType="end"/>
        </w:r>
      </w:hyperlink>
    </w:p>
    <w:p w14:paraId="1DA97C55" w14:textId="3277B36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0" w:history="1">
        <w:r w:rsidR="00685CE3" w:rsidRPr="002D66B8">
          <w:rPr>
            <w:rStyle w:val="Hyperlink"/>
            <w:noProof/>
          </w:rPr>
          <w:t>3.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Killer Sudoku solvers</w:t>
        </w:r>
        <w:r w:rsidR="00685CE3">
          <w:rPr>
            <w:noProof/>
            <w:webHidden/>
          </w:rPr>
          <w:tab/>
        </w:r>
        <w:r w:rsidR="00685CE3">
          <w:rPr>
            <w:noProof/>
            <w:webHidden/>
          </w:rPr>
          <w:fldChar w:fldCharType="begin"/>
        </w:r>
        <w:r w:rsidR="00685CE3">
          <w:rPr>
            <w:noProof/>
            <w:webHidden/>
          </w:rPr>
          <w:instrText xml:space="preserve"> PAGEREF _Toc151984580 \h </w:instrText>
        </w:r>
        <w:r w:rsidR="00685CE3">
          <w:rPr>
            <w:noProof/>
            <w:webHidden/>
          </w:rPr>
        </w:r>
        <w:r w:rsidR="00685CE3">
          <w:rPr>
            <w:noProof/>
            <w:webHidden/>
          </w:rPr>
          <w:fldChar w:fldCharType="separate"/>
        </w:r>
        <w:r w:rsidR="00685CE3">
          <w:rPr>
            <w:noProof/>
            <w:webHidden/>
          </w:rPr>
          <w:t>16</w:t>
        </w:r>
        <w:r w:rsidR="00685CE3">
          <w:rPr>
            <w:noProof/>
            <w:webHidden/>
          </w:rPr>
          <w:fldChar w:fldCharType="end"/>
        </w:r>
      </w:hyperlink>
    </w:p>
    <w:p w14:paraId="0A137CF5" w14:textId="256AFB3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1" w:history="1">
        <w:r w:rsidR="00685CE3" w:rsidRPr="002D66B8">
          <w:rPr>
            <w:rStyle w:val="Hyperlink"/>
            <w:noProof/>
          </w:rPr>
          <w:t>3.7</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nclusion</w:t>
        </w:r>
        <w:r w:rsidR="00685CE3">
          <w:rPr>
            <w:noProof/>
            <w:webHidden/>
          </w:rPr>
          <w:tab/>
        </w:r>
        <w:r w:rsidR="00685CE3">
          <w:rPr>
            <w:noProof/>
            <w:webHidden/>
          </w:rPr>
          <w:fldChar w:fldCharType="begin"/>
        </w:r>
        <w:r w:rsidR="00685CE3">
          <w:rPr>
            <w:noProof/>
            <w:webHidden/>
          </w:rPr>
          <w:instrText xml:space="preserve"> PAGEREF _Toc151984581 \h </w:instrText>
        </w:r>
        <w:r w:rsidR="00685CE3">
          <w:rPr>
            <w:noProof/>
            <w:webHidden/>
          </w:rPr>
        </w:r>
        <w:r w:rsidR="00685CE3">
          <w:rPr>
            <w:noProof/>
            <w:webHidden/>
          </w:rPr>
          <w:fldChar w:fldCharType="separate"/>
        </w:r>
        <w:r w:rsidR="00685CE3">
          <w:rPr>
            <w:noProof/>
            <w:webHidden/>
          </w:rPr>
          <w:t>17</w:t>
        </w:r>
        <w:r w:rsidR="00685CE3">
          <w:rPr>
            <w:noProof/>
            <w:webHidden/>
          </w:rPr>
          <w:fldChar w:fldCharType="end"/>
        </w:r>
      </w:hyperlink>
    </w:p>
    <w:p w14:paraId="28AD7FB3" w14:textId="036B9F5C"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2" w:history="1">
        <w:r w:rsidR="00685CE3" w:rsidRPr="002D66B8">
          <w:rPr>
            <w:rStyle w:val="Hyperlink"/>
            <w:noProof/>
          </w:rPr>
          <w:t>Chapter 4:</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Data Structures in Solvers</w:t>
        </w:r>
        <w:r w:rsidR="00685CE3">
          <w:rPr>
            <w:noProof/>
            <w:webHidden/>
          </w:rPr>
          <w:tab/>
        </w:r>
        <w:r w:rsidR="00685CE3">
          <w:rPr>
            <w:noProof/>
            <w:webHidden/>
          </w:rPr>
          <w:fldChar w:fldCharType="begin"/>
        </w:r>
        <w:r w:rsidR="00685CE3">
          <w:rPr>
            <w:noProof/>
            <w:webHidden/>
          </w:rPr>
          <w:instrText xml:space="preserve"> PAGEREF _Toc151984582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2308AE73" w14:textId="526AA4A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3" w:history="1">
        <w:r w:rsidR="00685CE3" w:rsidRPr="002D66B8">
          <w:rPr>
            <w:rStyle w:val="Hyperlink"/>
            <w:noProof/>
          </w:rPr>
          <w:t>4.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Priority Queue</w:t>
        </w:r>
        <w:r w:rsidR="00685CE3">
          <w:rPr>
            <w:noProof/>
            <w:webHidden/>
          </w:rPr>
          <w:tab/>
        </w:r>
        <w:r w:rsidR="00685CE3">
          <w:rPr>
            <w:noProof/>
            <w:webHidden/>
          </w:rPr>
          <w:fldChar w:fldCharType="begin"/>
        </w:r>
        <w:r w:rsidR="00685CE3">
          <w:rPr>
            <w:noProof/>
            <w:webHidden/>
          </w:rPr>
          <w:instrText xml:space="preserve"> PAGEREF _Toc151984583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1F194300" w14:textId="36F5F32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4" w:history="1">
        <w:r w:rsidR="00685CE3" w:rsidRPr="002D66B8">
          <w:rPr>
            <w:rStyle w:val="Hyperlink"/>
            <w:noProof/>
            <w:lang w:eastAsia="en-GB"/>
          </w:rPr>
          <w:t>4.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Dictionaries and Sets</w:t>
        </w:r>
        <w:r w:rsidR="00685CE3">
          <w:rPr>
            <w:noProof/>
            <w:webHidden/>
          </w:rPr>
          <w:tab/>
        </w:r>
        <w:r w:rsidR="00685CE3">
          <w:rPr>
            <w:noProof/>
            <w:webHidden/>
          </w:rPr>
          <w:fldChar w:fldCharType="begin"/>
        </w:r>
        <w:r w:rsidR="00685CE3">
          <w:rPr>
            <w:noProof/>
            <w:webHidden/>
          </w:rPr>
          <w:instrText xml:space="preserve"> PAGEREF _Toc151984584 \h </w:instrText>
        </w:r>
        <w:r w:rsidR="00685CE3">
          <w:rPr>
            <w:noProof/>
            <w:webHidden/>
          </w:rPr>
        </w:r>
        <w:r w:rsidR="00685CE3">
          <w:rPr>
            <w:noProof/>
            <w:webHidden/>
          </w:rPr>
          <w:fldChar w:fldCharType="separate"/>
        </w:r>
        <w:r w:rsidR="00685CE3">
          <w:rPr>
            <w:noProof/>
            <w:webHidden/>
          </w:rPr>
          <w:t>20</w:t>
        </w:r>
        <w:r w:rsidR="00685CE3">
          <w:rPr>
            <w:noProof/>
            <w:webHidden/>
          </w:rPr>
          <w:fldChar w:fldCharType="end"/>
        </w:r>
      </w:hyperlink>
    </w:p>
    <w:p w14:paraId="272C2CF2" w14:textId="3DB91E99"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5" w:history="1">
        <w:r w:rsidR="00685CE3" w:rsidRPr="002D66B8">
          <w:rPr>
            <w:rStyle w:val="Hyperlink"/>
            <w:noProof/>
            <w:lang w:eastAsia="en-GB"/>
          </w:rPr>
          <w:t>Chapter 5:</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Machine Vision</w:t>
        </w:r>
        <w:r w:rsidR="00685CE3">
          <w:rPr>
            <w:noProof/>
            <w:webHidden/>
          </w:rPr>
          <w:tab/>
        </w:r>
        <w:r w:rsidR="00685CE3">
          <w:rPr>
            <w:noProof/>
            <w:webHidden/>
          </w:rPr>
          <w:fldChar w:fldCharType="begin"/>
        </w:r>
        <w:r w:rsidR="00685CE3">
          <w:rPr>
            <w:noProof/>
            <w:webHidden/>
          </w:rPr>
          <w:instrText xml:space="preserve"> PAGEREF _Toc151984585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64C50080" w14:textId="25DE479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6" w:history="1">
        <w:r w:rsidR="00685CE3" w:rsidRPr="002D66B8">
          <w:rPr>
            <w:rStyle w:val="Hyperlink"/>
            <w:noProof/>
            <w:lang w:eastAsia="en-GB"/>
          </w:rPr>
          <w:t>5.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Grid extraction</w:t>
        </w:r>
        <w:r w:rsidR="00685CE3">
          <w:rPr>
            <w:noProof/>
            <w:webHidden/>
          </w:rPr>
          <w:tab/>
        </w:r>
        <w:r w:rsidR="00685CE3">
          <w:rPr>
            <w:noProof/>
            <w:webHidden/>
          </w:rPr>
          <w:fldChar w:fldCharType="begin"/>
        </w:r>
        <w:r w:rsidR="00685CE3">
          <w:rPr>
            <w:noProof/>
            <w:webHidden/>
          </w:rPr>
          <w:instrText xml:space="preserve"> PAGEREF _Toc151984586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74B11E5D" w14:textId="14543F5E"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7" w:history="1">
        <w:r w:rsidR="00685CE3" w:rsidRPr="002D66B8">
          <w:rPr>
            <w:rStyle w:val="Hyperlink"/>
            <w:noProof/>
            <w:lang w:eastAsia="en-GB"/>
          </w:rPr>
          <w:t>5.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Straightening the Image</w:t>
        </w:r>
        <w:r w:rsidR="00685CE3">
          <w:rPr>
            <w:noProof/>
            <w:webHidden/>
          </w:rPr>
          <w:tab/>
        </w:r>
        <w:r w:rsidR="00685CE3">
          <w:rPr>
            <w:noProof/>
            <w:webHidden/>
          </w:rPr>
          <w:fldChar w:fldCharType="begin"/>
        </w:r>
        <w:r w:rsidR="00685CE3">
          <w:rPr>
            <w:noProof/>
            <w:webHidden/>
          </w:rPr>
          <w:instrText xml:space="preserve"> PAGEREF _Toc151984587 \h </w:instrText>
        </w:r>
        <w:r w:rsidR="00685CE3">
          <w:rPr>
            <w:noProof/>
            <w:webHidden/>
          </w:rPr>
        </w:r>
        <w:r w:rsidR="00685CE3">
          <w:rPr>
            <w:noProof/>
            <w:webHidden/>
          </w:rPr>
          <w:fldChar w:fldCharType="separate"/>
        </w:r>
        <w:r w:rsidR="00685CE3">
          <w:rPr>
            <w:noProof/>
            <w:webHidden/>
          </w:rPr>
          <w:t>23</w:t>
        </w:r>
        <w:r w:rsidR="00685CE3">
          <w:rPr>
            <w:noProof/>
            <w:webHidden/>
          </w:rPr>
          <w:fldChar w:fldCharType="end"/>
        </w:r>
      </w:hyperlink>
    </w:p>
    <w:p w14:paraId="49E6DD41" w14:textId="7CC64488"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8" w:history="1">
        <w:r w:rsidR="00685CE3" w:rsidRPr="002D66B8">
          <w:rPr>
            <w:rStyle w:val="Hyperlink"/>
            <w:noProof/>
            <w:lang w:eastAsia="en-GB"/>
          </w:rPr>
          <w:t>5.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ell Extraction and Processing</w:t>
        </w:r>
        <w:r w:rsidR="00685CE3">
          <w:rPr>
            <w:noProof/>
            <w:webHidden/>
          </w:rPr>
          <w:tab/>
        </w:r>
        <w:r w:rsidR="00685CE3">
          <w:rPr>
            <w:noProof/>
            <w:webHidden/>
          </w:rPr>
          <w:fldChar w:fldCharType="begin"/>
        </w:r>
        <w:r w:rsidR="00685CE3">
          <w:rPr>
            <w:noProof/>
            <w:webHidden/>
          </w:rPr>
          <w:instrText xml:space="preserve"> PAGEREF _Toc151984588 \h </w:instrText>
        </w:r>
        <w:r w:rsidR="00685CE3">
          <w:rPr>
            <w:noProof/>
            <w:webHidden/>
          </w:rPr>
        </w:r>
        <w:r w:rsidR="00685CE3">
          <w:rPr>
            <w:noProof/>
            <w:webHidden/>
          </w:rPr>
          <w:fldChar w:fldCharType="separate"/>
        </w:r>
        <w:r w:rsidR="00685CE3">
          <w:rPr>
            <w:noProof/>
            <w:webHidden/>
          </w:rPr>
          <w:t>24</w:t>
        </w:r>
        <w:r w:rsidR="00685CE3">
          <w:rPr>
            <w:noProof/>
            <w:webHidden/>
          </w:rPr>
          <w:fldChar w:fldCharType="end"/>
        </w:r>
      </w:hyperlink>
    </w:p>
    <w:p w14:paraId="38C2F00A" w14:textId="39A4301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9" w:history="1">
        <w:r w:rsidR="00685CE3" w:rsidRPr="002D66B8">
          <w:rPr>
            <w:rStyle w:val="Hyperlink"/>
            <w:noProof/>
            <w:lang w:eastAsia="en-GB"/>
          </w:rPr>
          <w:t>5.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achine Learning and Classification</w:t>
        </w:r>
        <w:r w:rsidR="00685CE3">
          <w:rPr>
            <w:noProof/>
            <w:webHidden/>
          </w:rPr>
          <w:tab/>
        </w:r>
        <w:r w:rsidR="00685CE3">
          <w:rPr>
            <w:noProof/>
            <w:webHidden/>
          </w:rPr>
          <w:fldChar w:fldCharType="begin"/>
        </w:r>
        <w:r w:rsidR="00685CE3">
          <w:rPr>
            <w:noProof/>
            <w:webHidden/>
          </w:rPr>
          <w:instrText xml:space="preserve"> PAGEREF _Toc151984589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297F78EA" w14:textId="055D68F4"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0" w:history="1">
        <w:r w:rsidR="00685CE3" w:rsidRPr="002D66B8">
          <w:rPr>
            <w:rStyle w:val="Hyperlink"/>
            <w:noProof/>
            <w:lang w:eastAsia="en-GB"/>
          </w:rPr>
          <w:t>5.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Killer Sudoku Machine Vision</w:t>
        </w:r>
        <w:r w:rsidR="00685CE3">
          <w:rPr>
            <w:noProof/>
            <w:webHidden/>
          </w:rPr>
          <w:tab/>
        </w:r>
        <w:r w:rsidR="00685CE3">
          <w:rPr>
            <w:noProof/>
            <w:webHidden/>
          </w:rPr>
          <w:fldChar w:fldCharType="begin"/>
        </w:r>
        <w:r w:rsidR="00685CE3">
          <w:rPr>
            <w:noProof/>
            <w:webHidden/>
          </w:rPr>
          <w:instrText xml:space="preserve"> PAGEREF _Toc151984590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1A4E7536" w14:textId="7649DA8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1" w:history="1">
        <w:r w:rsidR="00685CE3" w:rsidRPr="002D66B8">
          <w:rPr>
            <w:rStyle w:val="Hyperlink"/>
            <w:noProof/>
            <w:lang w:eastAsia="en-GB"/>
          </w:rPr>
          <w:t>5.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1 \h </w:instrText>
        </w:r>
        <w:r w:rsidR="00685CE3">
          <w:rPr>
            <w:noProof/>
            <w:webHidden/>
          </w:rPr>
        </w:r>
        <w:r w:rsidR="00685CE3">
          <w:rPr>
            <w:noProof/>
            <w:webHidden/>
          </w:rPr>
          <w:fldChar w:fldCharType="separate"/>
        </w:r>
        <w:r w:rsidR="00685CE3">
          <w:rPr>
            <w:noProof/>
            <w:webHidden/>
          </w:rPr>
          <w:t>27</w:t>
        </w:r>
        <w:r w:rsidR="00685CE3">
          <w:rPr>
            <w:noProof/>
            <w:webHidden/>
          </w:rPr>
          <w:fldChar w:fldCharType="end"/>
        </w:r>
      </w:hyperlink>
    </w:p>
    <w:p w14:paraId="4EF3680A" w14:textId="54A74D7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2" w:history="1">
        <w:r w:rsidR="00685CE3" w:rsidRPr="002D66B8">
          <w:rPr>
            <w:rStyle w:val="Hyperlink"/>
            <w:noProof/>
            <w:lang w:eastAsia="en-GB"/>
          </w:rPr>
          <w:t>Chapter 6:</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Software Engineering</w:t>
        </w:r>
        <w:r w:rsidR="00685CE3">
          <w:rPr>
            <w:noProof/>
            <w:webHidden/>
          </w:rPr>
          <w:tab/>
        </w:r>
        <w:r w:rsidR="00685CE3">
          <w:rPr>
            <w:noProof/>
            <w:webHidden/>
          </w:rPr>
          <w:fldChar w:fldCharType="begin"/>
        </w:r>
        <w:r w:rsidR="00685CE3">
          <w:rPr>
            <w:noProof/>
            <w:webHidden/>
          </w:rPr>
          <w:instrText xml:space="preserve"> PAGEREF _Toc151984592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6AEB3626" w14:textId="1A64230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3" w:history="1">
        <w:r w:rsidR="00685CE3" w:rsidRPr="002D66B8">
          <w:rPr>
            <w:rStyle w:val="Hyperlink"/>
            <w:noProof/>
            <w:lang w:eastAsia="en-GB"/>
          </w:rPr>
          <w:t>6.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Testing and Documentation</w:t>
        </w:r>
        <w:r w:rsidR="00685CE3">
          <w:rPr>
            <w:noProof/>
            <w:webHidden/>
          </w:rPr>
          <w:tab/>
        </w:r>
        <w:r w:rsidR="00685CE3">
          <w:rPr>
            <w:noProof/>
            <w:webHidden/>
          </w:rPr>
          <w:fldChar w:fldCharType="begin"/>
        </w:r>
        <w:r w:rsidR="00685CE3">
          <w:rPr>
            <w:noProof/>
            <w:webHidden/>
          </w:rPr>
          <w:instrText xml:space="preserve"> PAGEREF _Toc151984593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5C894CEF" w14:textId="3131CBE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4" w:history="1">
        <w:r w:rsidR="00685CE3" w:rsidRPr="002D66B8">
          <w:rPr>
            <w:rStyle w:val="Hyperlink"/>
            <w:noProof/>
            <w:lang w:eastAsia="en-GB"/>
          </w:rPr>
          <w:t>6.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ethodologies and Design Patterns</w:t>
        </w:r>
        <w:r w:rsidR="00685CE3">
          <w:rPr>
            <w:noProof/>
            <w:webHidden/>
          </w:rPr>
          <w:tab/>
        </w:r>
        <w:r w:rsidR="00685CE3">
          <w:rPr>
            <w:noProof/>
            <w:webHidden/>
          </w:rPr>
          <w:fldChar w:fldCharType="begin"/>
        </w:r>
        <w:r w:rsidR="00685CE3">
          <w:rPr>
            <w:noProof/>
            <w:webHidden/>
          </w:rPr>
          <w:instrText xml:space="preserve"> PAGEREF _Toc151984594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1A5953DA" w14:textId="018CDF43"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5" w:history="1">
        <w:r w:rsidR="00685CE3" w:rsidRPr="002D66B8">
          <w:rPr>
            <w:rStyle w:val="Hyperlink"/>
            <w:noProof/>
            <w:lang w:eastAsia="en-GB"/>
          </w:rPr>
          <w:t>Chapter 7:</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5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6FF2A2AA" w14:textId="7E1DA1F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6" w:history="1">
        <w:r w:rsidR="00685CE3" w:rsidRPr="002D66B8">
          <w:rPr>
            <w:rStyle w:val="Hyperlink"/>
            <w:noProof/>
            <w:lang w:eastAsia="en-GB"/>
          </w:rPr>
          <w:t>7.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Evaluation</w:t>
        </w:r>
        <w:r w:rsidR="00685CE3">
          <w:rPr>
            <w:noProof/>
            <w:webHidden/>
          </w:rPr>
          <w:tab/>
        </w:r>
        <w:r w:rsidR="00685CE3">
          <w:rPr>
            <w:noProof/>
            <w:webHidden/>
          </w:rPr>
          <w:fldChar w:fldCharType="begin"/>
        </w:r>
        <w:r w:rsidR="00685CE3">
          <w:rPr>
            <w:noProof/>
            <w:webHidden/>
          </w:rPr>
          <w:instrText xml:space="preserve"> PAGEREF _Toc151984596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4A57571B" w14:textId="48B9B3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7" w:history="1">
        <w:r w:rsidR="00685CE3" w:rsidRPr="002D66B8">
          <w:rPr>
            <w:rStyle w:val="Hyperlink"/>
            <w:noProof/>
            <w:lang w:eastAsia="en-GB"/>
          </w:rPr>
          <w:t>7.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Planning and timescale</w:t>
        </w:r>
        <w:r w:rsidR="00685CE3">
          <w:rPr>
            <w:noProof/>
            <w:webHidden/>
          </w:rPr>
          <w:tab/>
        </w:r>
        <w:r w:rsidR="00685CE3">
          <w:rPr>
            <w:noProof/>
            <w:webHidden/>
          </w:rPr>
          <w:fldChar w:fldCharType="begin"/>
        </w:r>
        <w:r w:rsidR="00685CE3">
          <w:rPr>
            <w:noProof/>
            <w:webHidden/>
          </w:rPr>
          <w:instrText xml:space="preserve"> PAGEREF _Toc151984597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13B590AF" w14:textId="4F35A65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8" w:history="1">
        <w:r w:rsidR="00685CE3" w:rsidRPr="002D66B8">
          <w:rPr>
            <w:rStyle w:val="Hyperlink"/>
            <w:noProof/>
          </w:rPr>
          <w:t>Chapter 8:</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Bibliography</w:t>
        </w:r>
        <w:r w:rsidR="00685CE3">
          <w:rPr>
            <w:noProof/>
            <w:webHidden/>
          </w:rPr>
          <w:tab/>
        </w:r>
        <w:r w:rsidR="00685CE3">
          <w:rPr>
            <w:noProof/>
            <w:webHidden/>
          </w:rPr>
          <w:fldChar w:fldCharType="begin"/>
        </w:r>
        <w:r w:rsidR="00685CE3">
          <w:rPr>
            <w:noProof/>
            <w:webHidden/>
          </w:rPr>
          <w:instrText xml:space="preserve"> PAGEREF _Toc151984598 \h </w:instrText>
        </w:r>
        <w:r w:rsidR="00685CE3">
          <w:rPr>
            <w:noProof/>
            <w:webHidden/>
          </w:rPr>
        </w:r>
        <w:r w:rsidR="00685CE3">
          <w:rPr>
            <w:noProof/>
            <w:webHidden/>
          </w:rPr>
          <w:fldChar w:fldCharType="separate"/>
        </w:r>
        <w:r w:rsidR="00685CE3">
          <w:rPr>
            <w:noProof/>
            <w:webHidden/>
          </w:rPr>
          <w:t>32</w:t>
        </w:r>
        <w:r w:rsidR="00685CE3">
          <w:rPr>
            <w:noProof/>
            <w:webHidden/>
          </w:rPr>
          <w:fldChar w:fldCharType="end"/>
        </w:r>
      </w:hyperlink>
    </w:p>
    <w:p w14:paraId="377C564D" w14:textId="6C368B5D"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9" w:history="1">
        <w:r w:rsidR="00685CE3" w:rsidRPr="002D66B8">
          <w:rPr>
            <w:rStyle w:val="Hyperlink"/>
            <w:noProof/>
          </w:rPr>
          <w:t>Chapter 9:</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Appendix</w:t>
        </w:r>
        <w:r w:rsidR="00685CE3">
          <w:rPr>
            <w:noProof/>
            <w:webHidden/>
          </w:rPr>
          <w:tab/>
        </w:r>
        <w:r w:rsidR="00685CE3">
          <w:rPr>
            <w:noProof/>
            <w:webHidden/>
          </w:rPr>
          <w:fldChar w:fldCharType="begin"/>
        </w:r>
        <w:r w:rsidR="00685CE3">
          <w:rPr>
            <w:noProof/>
            <w:webHidden/>
          </w:rPr>
          <w:instrText xml:space="preserve"> PAGEREF _Toc151984599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3807A1D0" w14:textId="182B47E0"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0" w:history="1">
        <w:r w:rsidR="00685CE3" w:rsidRPr="002D66B8">
          <w:rPr>
            <w:rStyle w:val="Hyperlink"/>
            <w:noProof/>
          </w:rPr>
          <w:t>9.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iary</w:t>
        </w:r>
        <w:r w:rsidR="00685CE3">
          <w:rPr>
            <w:noProof/>
            <w:webHidden/>
          </w:rPr>
          <w:tab/>
        </w:r>
        <w:r w:rsidR="00685CE3">
          <w:rPr>
            <w:noProof/>
            <w:webHidden/>
          </w:rPr>
          <w:fldChar w:fldCharType="begin"/>
        </w:r>
        <w:r w:rsidR="00685CE3">
          <w:rPr>
            <w:noProof/>
            <w:webHidden/>
          </w:rPr>
          <w:instrText xml:space="preserve"> PAGEREF _Toc151984600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17D77A3D" w14:textId="12379F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1" w:history="1">
        <w:r w:rsidR="00685CE3" w:rsidRPr="002D66B8">
          <w:rPr>
            <w:rStyle w:val="Hyperlink"/>
            <w:noProof/>
          </w:rPr>
          <w:t>9.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Video Link</w:t>
        </w:r>
        <w:r w:rsidR="00685CE3">
          <w:rPr>
            <w:noProof/>
            <w:webHidden/>
          </w:rPr>
          <w:tab/>
        </w:r>
        <w:r w:rsidR="00685CE3">
          <w:rPr>
            <w:noProof/>
            <w:webHidden/>
          </w:rPr>
          <w:fldChar w:fldCharType="begin"/>
        </w:r>
        <w:r w:rsidR="00685CE3">
          <w:rPr>
            <w:noProof/>
            <w:webHidden/>
          </w:rPr>
          <w:instrText xml:space="preserve"> PAGEREF _Toc151984601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40792930" w14:textId="6CB24AA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2" w:history="1">
        <w:r w:rsidR="00685CE3" w:rsidRPr="002D66B8">
          <w:rPr>
            <w:rStyle w:val="Hyperlink"/>
            <w:noProof/>
          </w:rPr>
          <w:t>9.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UML diagrams links</w:t>
        </w:r>
        <w:r w:rsidR="00685CE3">
          <w:rPr>
            <w:noProof/>
            <w:webHidden/>
          </w:rPr>
          <w:tab/>
        </w:r>
        <w:r w:rsidR="00685CE3">
          <w:rPr>
            <w:noProof/>
            <w:webHidden/>
          </w:rPr>
          <w:fldChar w:fldCharType="begin"/>
        </w:r>
        <w:r w:rsidR="00685CE3">
          <w:rPr>
            <w:noProof/>
            <w:webHidden/>
          </w:rPr>
          <w:instrText xml:space="preserve"> PAGEREF _Toc151984602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5D13EB70" w14:textId="032DE4AB"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1984563"/>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1984564"/>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1984565"/>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1984566"/>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w:t>
      </w:r>
      <w:proofErr w:type="gramStart"/>
      <w:r>
        <w:rPr>
          <w:lang w:val="en-GB"/>
        </w:rPr>
        <w:t>graph</w:t>
      </w:r>
      <w:proofErr w:type="gramEnd"/>
      <w:r>
        <w:rPr>
          <w:lang w:val="en-GB"/>
        </w:rPr>
        <w:t xml:space="preserve">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1984567"/>
      <w:r>
        <w:lastRenderedPageBreak/>
        <w:t>Constraint solvers</w:t>
      </w:r>
      <w:bookmarkEnd w:id="7"/>
    </w:p>
    <w:p w14:paraId="0543905D" w14:textId="77777777" w:rsidR="00982760" w:rsidRDefault="00982760" w:rsidP="00982760">
      <w:pPr>
        <w:pStyle w:val="Heading2"/>
      </w:pPr>
      <w:bookmarkStart w:id="8" w:name="_Toc151984568"/>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1984569"/>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1984570"/>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3761E28"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B5BFE">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3761E28"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B5BFE">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1984571"/>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1984572"/>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1984573"/>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CF1A7B">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1984574"/>
      <w:bookmarkEnd w:id="2"/>
      <w:bookmarkEnd w:id="3"/>
      <w:r>
        <w:lastRenderedPageBreak/>
        <w:t>Recursion and Backtracking</w:t>
      </w:r>
      <w:bookmarkEnd w:id="14"/>
    </w:p>
    <w:p w14:paraId="4F90D3BF" w14:textId="77777777" w:rsidR="00251960" w:rsidRDefault="00251960" w:rsidP="00251960">
      <w:pPr>
        <w:pStyle w:val="Heading2"/>
      </w:pPr>
      <w:bookmarkStart w:id="15" w:name="_Toc151984575"/>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1984576"/>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1984577"/>
      <w:r>
        <w:t>Improving the Solver</w:t>
      </w:r>
      <w:bookmarkEnd w:id="17"/>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1984578"/>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0A7BA7A9" w:rsidR="00E62A05" w:rsidRPr="009514AB" w:rsidRDefault="00E62A05" w:rsidP="00E62A05">
                            <w:pPr>
                              <w:pStyle w:val="Figure"/>
                              <w:numPr>
                                <w:ilvl w:val="0"/>
                                <w:numId w:val="0"/>
                              </w:numPr>
                              <w:ind w:left="288"/>
                              <w:rPr>
                                <w:noProof/>
                                <w:lang w:val="en-IE"/>
                              </w:rPr>
                            </w:pPr>
                            <w:r>
                              <w:t xml:space="preserve">Figure </w:t>
                            </w:r>
                            <w:fldSimple w:instr=" SEQ Figure \* ARABIC ">
                              <w:r w:rsidR="00CB5BFE">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0A7BA7A9" w:rsidR="00E62A05" w:rsidRPr="009514AB" w:rsidRDefault="00E62A05" w:rsidP="00E62A05">
                      <w:pPr>
                        <w:pStyle w:val="Figure"/>
                        <w:numPr>
                          <w:ilvl w:val="0"/>
                          <w:numId w:val="0"/>
                        </w:numPr>
                        <w:ind w:left="288"/>
                        <w:rPr>
                          <w:noProof/>
                          <w:lang w:val="en-IE"/>
                        </w:rPr>
                      </w:pPr>
                      <w:r>
                        <w:t xml:space="preserve">Figure </w:t>
                      </w:r>
                      <w:fldSimple w:instr=" SEQ Figure \* ARABIC ">
                        <w:r w:rsidR="00CB5BFE">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1984579"/>
      <w:r>
        <w:t xml:space="preserve">Killer </w:t>
      </w:r>
      <w:r w:rsidR="001C6798">
        <w:t>Sudoku</w:t>
      </w:r>
      <w:bookmarkEnd w:id="19"/>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1984580"/>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35CFD991" w:rsidR="00E62A05" w:rsidRDefault="00E62A05" w:rsidP="00E62A05">
                            <w:pPr>
                              <w:pStyle w:val="Figure"/>
                              <w:numPr>
                                <w:ilvl w:val="0"/>
                                <w:numId w:val="0"/>
                              </w:numPr>
                              <w:ind w:left="288"/>
                            </w:pPr>
                            <w:r>
                              <w:t xml:space="preserve">Figure </w:t>
                            </w:r>
                            <w:fldSimple w:instr=" SEQ Figure \* ARABIC ">
                              <w:r w:rsidR="00CB5BFE">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35CFD991" w:rsidR="00E62A05" w:rsidRDefault="00E62A05" w:rsidP="00E62A05">
                      <w:pPr>
                        <w:pStyle w:val="Figure"/>
                        <w:numPr>
                          <w:ilvl w:val="0"/>
                          <w:numId w:val="0"/>
                        </w:numPr>
                        <w:ind w:left="288"/>
                      </w:pPr>
                      <w:r>
                        <w:t xml:space="preserve">Figure </w:t>
                      </w:r>
                      <w:fldSimple w:instr=" SEQ Figure \* ARABIC ">
                        <w:r w:rsidR="00CB5BFE">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bookmarkStart w:id="21" w:name="_Toc151984581"/>
      <w:r>
        <w:t>Conclusion</w:t>
      </w:r>
      <w:bookmarkEnd w:id="21"/>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1984582"/>
      <w:r>
        <w:lastRenderedPageBreak/>
        <w:t>Data Structures in Solvers</w:t>
      </w:r>
      <w:bookmarkEnd w:id="22"/>
    </w:p>
    <w:p w14:paraId="4968DC91" w14:textId="3E99C54C" w:rsidR="003A4F34" w:rsidRDefault="003A4F34" w:rsidP="003A4F34">
      <w:pPr>
        <w:pStyle w:val="Heading2"/>
      </w:pPr>
      <w:bookmarkStart w:id="23" w:name="_Toc151984583"/>
      <w:r>
        <w:t>Priority Queue</w:t>
      </w:r>
      <w:bookmarkEnd w:id="23"/>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1984584"/>
      <w:r>
        <w:rPr>
          <w:lang w:eastAsia="en-GB"/>
        </w:rPr>
        <w:lastRenderedPageBreak/>
        <w:t>Dictionaries and Sets</w:t>
      </w:r>
      <w:bookmarkEnd w:id="24"/>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1984585"/>
      <w:r>
        <w:rPr>
          <w:lang w:eastAsia="en-GB"/>
        </w:rPr>
        <w:lastRenderedPageBreak/>
        <w:t>Machine Vision</w:t>
      </w:r>
      <w:bookmarkEnd w:id="25"/>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1984586"/>
      <w:r>
        <w:rPr>
          <w:lang w:eastAsia="en-GB"/>
        </w:rPr>
        <w:t xml:space="preserve">Grid </w:t>
      </w:r>
      <w:r w:rsidR="00C2317A">
        <w:rPr>
          <w:lang w:eastAsia="en-GB"/>
        </w:rPr>
        <w:t>extraction</w:t>
      </w:r>
      <w:bookmarkEnd w:id="26"/>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proofErr w:type="spellStart"/>
      <w:proofErr w:type="gramStart"/>
      <w:r w:rsidR="001C6798">
        <w:t>gray</w:t>
      </w:r>
      <w:proofErr w:type="spellEnd"/>
      <w:r w:rsidR="001C6798">
        <w:t>-scale</w:t>
      </w:r>
      <w:proofErr w:type="gramEnd"/>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3174B247">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73D247C8" w:rsidR="007D2FA9" w:rsidRPr="00421854" w:rsidRDefault="007D2FA9" w:rsidP="007D2FA9">
                            <w:pPr>
                              <w:pStyle w:val="Figure"/>
                              <w:numPr>
                                <w:ilvl w:val="0"/>
                                <w:numId w:val="0"/>
                              </w:numPr>
                              <w:ind w:left="288"/>
                              <w:rPr>
                                <w:lang w:val="en-IE"/>
                              </w:rPr>
                            </w:pPr>
                            <w:r>
                              <w:t xml:space="preserve">Figure </w:t>
                            </w:r>
                            <w:fldSimple w:instr=" SEQ Figure \* ARABIC ">
                              <w:r w:rsidR="00CB5BFE">
                                <w:rPr>
                                  <w:noProof/>
                                </w:rPr>
                                <w:t>4</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73D247C8" w:rsidR="007D2FA9" w:rsidRPr="00421854" w:rsidRDefault="007D2FA9" w:rsidP="007D2FA9">
                      <w:pPr>
                        <w:pStyle w:val="Figure"/>
                        <w:numPr>
                          <w:ilvl w:val="0"/>
                          <w:numId w:val="0"/>
                        </w:numPr>
                        <w:ind w:left="288"/>
                        <w:rPr>
                          <w:lang w:val="en-IE"/>
                        </w:rPr>
                      </w:pPr>
                      <w:r>
                        <w:t xml:space="preserve">Figure </w:t>
                      </w:r>
                      <w:fldSimple w:instr=" SEQ Figure \* ARABIC ">
                        <w:r w:rsidR="00CB5BFE">
                          <w:rPr>
                            <w:noProof/>
                          </w:rPr>
                          <w:t>4</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2B372172" w:rsidR="007B7100" w:rsidRPr="0073783F" w:rsidRDefault="007B7100" w:rsidP="007B7100">
                            <w:pPr>
                              <w:pStyle w:val="Figure"/>
                              <w:numPr>
                                <w:ilvl w:val="0"/>
                                <w:numId w:val="0"/>
                              </w:numPr>
                              <w:ind w:left="288"/>
                            </w:pPr>
                            <w:r>
                              <w:t xml:space="preserve">Figure </w:t>
                            </w:r>
                            <w:fldSimple w:instr=" SEQ Figure \* ARABIC ">
                              <w:r w:rsidR="00CB5BFE">
                                <w:rPr>
                                  <w:noProof/>
                                </w:rPr>
                                <w:t>5</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2B372172" w:rsidR="007B7100" w:rsidRPr="0073783F" w:rsidRDefault="007B7100" w:rsidP="007B7100">
                      <w:pPr>
                        <w:pStyle w:val="Figure"/>
                        <w:numPr>
                          <w:ilvl w:val="0"/>
                          <w:numId w:val="0"/>
                        </w:numPr>
                        <w:ind w:left="288"/>
                      </w:pPr>
                      <w:r>
                        <w:t xml:space="preserve">Figure </w:t>
                      </w:r>
                      <w:fldSimple w:instr=" SEQ Figure \* ARABIC ">
                        <w:r w:rsidR="00CB5BFE">
                          <w:rPr>
                            <w:noProof/>
                          </w:rPr>
                          <w:t>5</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75FA2751" w:rsidR="00996A16" w:rsidRPr="00FA5DB2" w:rsidRDefault="00996A16" w:rsidP="00996A16">
                            <w:pPr>
                              <w:pStyle w:val="Figure"/>
                              <w:numPr>
                                <w:ilvl w:val="0"/>
                                <w:numId w:val="0"/>
                              </w:numPr>
                            </w:pPr>
                            <w:r>
                              <w:t xml:space="preserve">Figure </w:t>
                            </w:r>
                            <w:fldSimple w:instr=" SEQ Figure \* ARABIC ">
                              <w:r w:rsidR="00CB5BFE">
                                <w:rPr>
                                  <w:noProof/>
                                </w:rPr>
                                <w:t>6</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75FA2751" w:rsidR="00996A16" w:rsidRPr="00FA5DB2" w:rsidRDefault="00996A16" w:rsidP="00996A16">
                      <w:pPr>
                        <w:pStyle w:val="Figure"/>
                        <w:numPr>
                          <w:ilvl w:val="0"/>
                          <w:numId w:val="0"/>
                        </w:numPr>
                      </w:pPr>
                      <w:r>
                        <w:t xml:space="preserve">Figure </w:t>
                      </w:r>
                      <w:fldSimple w:instr=" SEQ Figure \* ARABIC ">
                        <w:r w:rsidR="00CB5BFE">
                          <w:rPr>
                            <w:noProof/>
                          </w:rPr>
                          <w:t>6</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1984587"/>
      <w:r>
        <w:rPr>
          <w:lang w:eastAsia="en-GB"/>
        </w:rPr>
        <w:lastRenderedPageBreak/>
        <w:t>Straightening the Image</w:t>
      </w:r>
      <w:bookmarkEnd w:id="27"/>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00CCEB52" w:rsidR="00247A9F" w:rsidRPr="00E915CB" w:rsidRDefault="00247A9F" w:rsidP="00247A9F">
                            <w:pPr>
                              <w:pStyle w:val="Figure"/>
                              <w:numPr>
                                <w:ilvl w:val="0"/>
                                <w:numId w:val="0"/>
                              </w:numPr>
                              <w:ind w:left="288"/>
                              <w:rPr>
                                <w:lang w:val="en-IE"/>
                              </w:rPr>
                            </w:pPr>
                            <w:r>
                              <w:t xml:space="preserve">Figure </w:t>
                            </w:r>
                            <w:fldSimple w:instr=" SEQ Figure \* ARABIC ">
                              <w:r w:rsidR="00CB5BFE">
                                <w:rPr>
                                  <w:noProof/>
                                </w:rPr>
                                <w:t>7</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00CCEB52" w:rsidR="00247A9F" w:rsidRPr="00E915CB" w:rsidRDefault="00247A9F" w:rsidP="00247A9F">
                      <w:pPr>
                        <w:pStyle w:val="Figure"/>
                        <w:numPr>
                          <w:ilvl w:val="0"/>
                          <w:numId w:val="0"/>
                        </w:numPr>
                        <w:ind w:left="288"/>
                        <w:rPr>
                          <w:lang w:val="en-IE"/>
                        </w:rPr>
                      </w:pPr>
                      <w:r>
                        <w:t xml:space="preserve">Figure </w:t>
                      </w:r>
                      <w:fldSimple w:instr=" SEQ Figure \* ARABIC ">
                        <w:r w:rsidR="00CB5BFE">
                          <w:rPr>
                            <w:noProof/>
                          </w:rPr>
                          <w:t>7</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6C3E69FB">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1984588"/>
      <w:r>
        <w:rPr>
          <w:lang w:eastAsia="en-GB"/>
        </w:rPr>
        <w:lastRenderedPageBreak/>
        <w:t xml:space="preserve">Cell Extraction and </w:t>
      </w:r>
      <w:r w:rsidR="009F5C39">
        <w:rPr>
          <w:lang w:eastAsia="en-GB"/>
        </w:rPr>
        <w:t>Processing</w:t>
      </w:r>
      <w:bookmarkEnd w:id="28"/>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25C4C224" w:rsidR="002E3CEF" w:rsidRPr="00CF7BC3" w:rsidRDefault="002E3CEF" w:rsidP="002E3CEF">
                            <w:pPr>
                              <w:pStyle w:val="Figure"/>
                              <w:numPr>
                                <w:ilvl w:val="0"/>
                                <w:numId w:val="0"/>
                              </w:numPr>
                              <w:ind w:firstLine="288"/>
                              <w:rPr>
                                <w:lang w:val="en-IE"/>
                              </w:rPr>
                            </w:pPr>
                            <w:r>
                              <w:t xml:space="preserve">Figure </w:t>
                            </w:r>
                            <w:fldSimple w:instr=" SEQ Figure \* ARABIC ">
                              <w:r w:rsidR="00CB5BFE">
                                <w:rPr>
                                  <w:noProof/>
                                </w:rPr>
                                <w:t>8</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25C4C224" w:rsidR="002E3CEF" w:rsidRPr="00CF7BC3" w:rsidRDefault="002E3CEF" w:rsidP="002E3CEF">
                      <w:pPr>
                        <w:pStyle w:val="Figure"/>
                        <w:numPr>
                          <w:ilvl w:val="0"/>
                          <w:numId w:val="0"/>
                        </w:numPr>
                        <w:ind w:firstLine="288"/>
                        <w:rPr>
                          <w:lang w:val="en-IE"/>
                        </w:rPr>
                      </w:pPr>
                      <w:r>
                        <w:t xml:space="preserve">Figure </w:t>
                      </w:r>
                      <w:fldSimple w:instr=" SEQ Figure \* ARABIC ">
                        <w:r w:rsidR="00CB5BFE">
                          <w:rPr>
                            <w:noProof/>
                          </w:rPr>
                          <w:t>8</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1984589"/>
      <w:r>
        <w:rPr>
          <w:lang w:eastAsia="en-GB"/>
        </w:rPr>
        <w:t>Machine Learning and Classification</w:t>
      </w:r>
      <w:bookmarkEnd w:id="29"/>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0" w:name="_Toc151984590"/>
      <w:r>
        <w:rPr>
          <w:lang w:eastAsia="en-GB"/>
        </w:rPr>
        <w:t xml:space="preserve">Killer </w:t>
      </w:r>
      <w:r w:rsidR="001C6798">
        <w:rPr>
          <w:lang w:eastAsia="en-GB"/>
        </w:rPr>
        <w:t>Sudoku</w:t>
      </w:r>
      <w:r>
        <w:rPr>
          <w:lang w:eastAsia="en-GB"/>
        </w:rPr>
        <w:t xml:space="preserve"> Machine Vision</w:t>
      </w:r>
      <w:bookmarkEnd w:id="30"/>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1C2C4FAD"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B5BFE">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1C2C4FAD"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B5BFE">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proofErr w:type="gramStart"/>
      <w:r w:rsidR="00B675C7">
        <w:rPr>
          <w:lang w:eastAsia="en-GB"/>
        </w:rPr>
        <w:t>cell,</w:t>
      </w:r>
      <w:r w:rsidR="009712D0">
        <w:rPr>
          <w:lang w:eastAsia="en-GB"/>
        </w:rPr>
        <w:t xml:space="preserve"> if</w:t>
      </w:r>
      <w:proofErr w:type="gramEnd"/>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1" w:name="_Toc151984591"/>
      <w:r>
        <w:rPr>
          <w:lang w:eastAsia="en-GB"/>
        </w:rPr>
        <w:t>Conclusion</w:t>
      </w:r>
      <w:bookmarkEnd w:id="31"/>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r>
        <w:rPr>
          <w:lang w:eastAsia="en-GB"/>
        </w:rPr>
        <w:lastRenderedPageBreak/>
        <w:t>Puzzle Generation</w:t>
      </w:r>
    </w:p>
    <w:p w14:paraId="03574006" w14:textId="25B83C01" w:rsidR="00940CF5" w:rsidRDefault="00940CF5" w:rsidP="00940CF5">
      <w:pPr>
        <w:pStyle w:val="Heading2"/>
      </w:pPr>
      <w:r>
        <w:rPr>
          <w:lang w:eastAsia="en-GB"/>
        </w:rPr>
        <w:t>Su</w:t>
      </w:r>
      <w:r>
        <w:t>doku Generation</w:t>
      </w:r>
    </w:p>
    <w:p w14:paraId="759B923D" w14:textId="4BA9F9A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514D35" w:rsidRPr="00514D35">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514D35" w:rsidRPr="00514D35">
            <w:rPr>
              <w:noProof/>
              <w:lang w:val="en-GB"/>
            </w:rPr>
            <w:t>[23]</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71A81619"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B5BFE">
                              <w:rPr>
                                <w:noProof/>
                              </w:rPr>
                              <w:t>10</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38"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" stroked="f">
                <v:textbox style="mso-fit-shape-to-text:t" inset="0,0,0,0">
                  <w:txbxContent>
                    <w:p w14:paraId="528A8FF8" w14:textId="71A81619"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B5BFE">
                        <w:rPr>
                          <w:noProof/>
                        </w:rPr>
                        <w:t>10</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7">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r>
        <w:t>Killer Sudoku Generation</w:t>
      </w:r>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28">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2FE910A3" w:rsidR="00CB5BFE" w:rsidRDefault="00CB5BFE" w:rsidP="00CB5BFE">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t xml:space="preserve"> - A box with a cage missing.</w:t>
      </w:r>
    </w:p>
    <w:p w14:paraId="29C4EC87" w14:textId="35A2DA39"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7A00A5">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def </w:t>
      </w:r>
      <w:proofErr w:type="spellStart"/>
      <w:r w:rsidRPr="00B751EF">
        <w:rPr>
          <w:color w:val="000000" w:themeColor="text1"/>
          <w:lang w:eastAsia="en-GB"/>
        </w:rPr>
        <w:t>fillRemainingCells</w:t>
      </w:r>
      <w:proofErr w:type="spellEnd"/>
      <w:r w:rsidRPr="00B751EF">
        <w:rPr>
          <w:color w:val="000000" w:themeColor="text1"/>
          <w:lang w:eastAsia="en-GB"/>
        </w:rPr>
        <w:t>(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proofErr w:type="spellStart"/>
      <w:r w:rsidRPr="00B751EF">
        <w:rPr>
          <w:i/>
          <w:iCs/>
          <w:color w:val="000000" w:themeColor="text1"/>
          <w:lang w:eastAsia="en-GB"/>
        </w:rPr>
        <w:t>self</w:t>
      </w:r>
      <w:r w:rsidRPr="00B751EF">
        <w:rPr>
          <w:color w:val="000000" w:themeColor="text1"/>
          <w:lang w:eastAsia="en-GB"/>
        </w:rPr>
        <w:t>.difficulty</w:t>
      </w:r>
      <w:proofErr w:type="spellEnd"/>
      <w:r w:rsidRPr="00B751EF">
        <w:rPr>
          <w:color w:val="000000" w:themeColor="text1"/>
          <w:lang w:eastAsia="en-GB"/>
        </w:rPr>
        <w:t xml:space="preserve">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cells[0]], cells)</w:t>
      </w:r>
    </w:p>
    <w:p w14:paraId="1C796697" w14:textId="5C1BE812"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7A00A5">
        <w:t>"</w:t>
      </w:r>
      <w:r>
        <w:t>expert</w:t>
      </w:r>
      <w:r w:rsidR="007A00A5">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 xml:space="preserve">def </w:t>
      </w:r>
      <w:proofErr w:type="spellStart"/>
      <w:r w:rsidRPr="00836817">
        <w:rPr>
          <w:color w:val="000000" w:themeColor="text1"/>
          <w:lang w:eastAsia="en-GB"/>
        </w:rPr>
        <w:t>addCage</w:t>
      </w:r>
      <w:proofErr w:type="spellEnd"/>
      <w:r w:rsidRPr="00836817">
        <w:rPr>
          <w:color w:val="000000" w:themeColor="text1"/>
          <w:lang w:eastAsia="en-GB"/>
        </w:rPr>
        <w:t xml:space="preserve">(self, cells, </w:t>
      </w:r>
      <w:proofErr w:type="spellStart"/>
      <w:r w:rsidRPr="00836817">
        <w:rPr>
          <w:color w:val="000000" w:themeColor="text1"/>
          <w:lang w:eastAsia="en-GB"/>
        </w:rPr>
        <w:t>allCells</w:t>
      </w:r>
      <w:proofErr w:type="spellEnd"/>
      <w:r w:rsidRPr="00836817">
        <w:rPr>
          <w:color w:val="000000" w:themeColor="text1"/>
          <w:lang w:eastAsia="en-GB"/>
        </w:rPr>
        <w:t>):</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color w:val="000000" w:themeColor="text1"/>
          <w:lang w:eastAsia="en-GB"/>
        </w:rPr>
        <w:t>allCells.remove</w:t>
      </w:r>
      <w:proofErr w:type="spellEnd"/>
      <w:r w:rsidRPr="00836817">
        <w:rPr>
          <w:color w:val="000000" w:themeColor="text1"/>
          <w:lang w:eastAsia="en-GB"/>
        </w:rPr>
        <w:t>((</w:t>
      </w:r>
      <w:proofErr w:type="spellStart"/>
      <w:r w:rsidRPr="00836817">
        <w:rPr>
          <w:color w:val="000000" w:themeColor="text1"/>
          <w:lang w:eastAsia="en-GB"/>
        </w:rPr>
        <w:t>i</w:t>
      </w:r>
      <w:proofErr w:type="spellEnd"/>
      <w:r w:rsidRPr="00836817">
        <w:rPr>
          <w:color w:val="000000" w:themeColor="text1"/>
          <w:lang w:eastAsia="en-GB"/>
        </w:rPr>
        <w:t xml:space="preserve">[0], </w:t>
      </w:r>
      <w:proofErr w:type="spellStart"/>
      <w:r w:rsidRPr="00836817">
        <w:rPr>
          <w:color w:val="000000" w:themeColor="text1"/>
          <w:lang w:eastAsia="en-GB"/>
        </w:rPr>
        <w:t>i</w:t>
      </w:r>
      <w:proofErr w:type="spellEnd"/>
      <w:r w:rsidRPr="00836817">
        <w:rPr>
          <w:color w:val="000000" w:themeColor="text1"/>
          <w:lang w:eastAsia="en-GB"/>
        </w:rPr>
        <w:t>[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proofErr w:type="spellStart"/>
      <w:r w:rsidRPr="00A413DD">
        <w:rPr>
          <w:i/>
          <w:iCs/>
          <w:color w:val="000000" w:themeColor="text1"/>
          <w:lang w:eastAsia="en-GB"/>
        </w:rPr>
        <w:t>self</w:t>
      </w:r>
      <w:r w:rsidRPr="00A413DD">
        <w:rPr>
          <w:color w:val="000000" w:themeColor="text1"/>
          <w:lang w:eastAsia="en-GB"/>
        </w:rPr>
        <w:t>.cages</w:t>
      </w:r>
      <w:proofErr w:type="spellEnd"/>
      <w:r w:rsidRPr="00A413DD">
        <w:rPr>
          <w:color w:val="000000" w:themeColor="text1"/>
          <w:lang w:eastAsia="en-GB"/>
        </w:rPr>
        <w:t>[</w:t>
      </w:r>
      <w:proofErr w:type="spellStart"/>
      <w:r w:rsidRPr="00A413DD">
        <w:rPr>
          <w:i/>
          <w:iCs/>
          <w:color w:val="000000" w:themeColor="text1"/>
          <w:lang w:eastAsia="en-GB"/>
        </w:rPr>
        <w:t>self</w:t>
      </w:r>
      <w:r w:rsidRPr="00A413DD">
        <w:rPr>
          <w:color w:val="000000" w:themeColor="text1"/>
          <w:lang w:eastAsia="en-GB"/>
        </w:rPr>
        <w:t>.count</w:t>
      </w:r>
      <w:proofErr w:type="spellEnd"/>
      <w:r w:rsidRPr="00A413DD">
        <w:rPr>
          <w:color w:val="000000" w:themeColor="text1"/>
          <w:lang w:eastAsia="en-GB"/>
        </w:rPr>
        <w: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asy</w:t>
      </w:r>
      <w:proofErr w:type="spellEnd"/>
      <w:r w:rsidRPr="00E425EF">
        <w:rPr>
          <w:color w:val="000000" w:themeColor="text1"/>
          <w:lang w:eastAsia="en-GB"/>
        </w:rPr>
        <w:t xml:space="preserve">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medium</w:t>
      </w:r>
      <w:proofErr w:type="spellEnd"/>
      <w:r w:rsidRPr="00E425EF">
        <w:rPr>
          <w:color w:val="000000" w:themeColor="text1"/>
          <w:lang w:eastAsia="en-GB"/>
        </w:rPr>
        <w:t xml:space="preserve">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hard</w:t>
      </w:r>
      <w:proofErr w:type="spellEnd"/>
      <w:r w:rsidRPr="00E425EF">
        <w:rPr>
          <w:color w:val="000000" w:themeColor="text1"/>
          <w:lang w:eastAsia="en-GB"/>
        </w:rPr>
        <w:t xml:space="preserve">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xpert</w:t>
      </w:r>
      <w:proofErr w:type="spellEnd"/>
      <w:r w:rsidRPr="00E425EF">
        <w:rPr>
          <w:color w:val="000000" w:themeColor="text1"/>
          <w:lang w:eastAsia="en-GB"/>
        </w:rPr>
        <w:t xml:space="preserve"> = {"3" : [4,5], "4" : [3,4,5], "5"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77777777" w:rsidR="00E425EF" w:rsidRPr="00AC0DD8" w:rsidRDefault="00E425EF" w:rsidP="00792E3E"/>
    <w:p w14:paraId="2F94681F" w14:textId="35F7D324" w:rsidR="00A66E06" w:rsidRDefault="00616894" w:rsidP="006F4C5F">
      <w:pPr>
        <w:pStyle w:val="Heading1"/>
        <w:rPr>
          <w:lang w:eastAsia="en-GB"/>
        </w:rPr>
      </w:pPr>
      <w:bookmarkStart w:id="32" w:name="_Toc151984592"/>
      <w:r>
        <w:rPr>
          <w:lang w:eastAsia="en-GB"/>
        </w:rPr>
        <w:lastRenderedPageBreak/>
        <w:t>Software Engineering</w:t>
      </w:r>
      <w:bookmarkEnd w:id="32"/>
    </w:p>
    <w:p w14:paraId="3A9C2395" w14:textId="23CAF22A" w:rsidR="00616894" w:rsidRDefault="00103619" w:rsidP="00E62A05">
      <w:pPr>
        <w:pStyle w:val="Heading2"/>
        <w:rPr>
          <w:lang w:eastAsia="en-GB"/>
        </w:rPr>
      </w:pPr>
      <w:bookmarkStart w:id="33" w:name="_Toc151984593"/>
      <w:r>
        <w:rPr>
          <w:lang w:eastAsia="en-GB"/>
        </w:rPr>
        <w:t>Testing</w:t>
      </w:r>
      <w:r w:rsidR="000A5BF9">
        <w:rPr>
          <w:lang w:eastAsia="en-GB"/>
        </w:rPr>
        <w:t xml:space="preserve"> and </w:t>
      </w:r>
      <w:r w:rsidR="00E62A05">
        <w:rPr>
          <w:lang w:eastAsia="en-GB"/>
        </w:rPr>
        <w:t>Documentation</w:t>
      </w:r>
      <w:bookmarkEnd w:id="33"/>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34" w:name="_Toc151984594"/>
      <w:r>
        <w:rPr>
          <w:lang w:eastAsia="en-GB"/>
        </w:rPr>
        <w:t>Methodologies and Design Patterns</w:t>
      </w:r>
      <w:bookmarkEnd w:id="34"/>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4251A275" w:rsidR="00D916B0"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165A490F" w14:textId="02E86708" w:rsidR="00952EC8" w:rsidRDefault="0004310E" w:rsidP="00952EC8">
      <w:pPr>
        <w:pStyle w:val="Heading1"/>
        <w:rPr>
          <w:lang w:eastAsia="en-GB"/>
        </w:rPr>
      </w:pPr>
      <w:bookmarkStart w:id="35" w:name="_Toc151984595"/>
      <w:r>
        <w:rPr>
          <w:lang w:eastAsia="en-GB"/>
        </w:rPr>
        <w:lastRenderedPageBreak/>
        <w:t>Conclusion</w:t>
      </w:r>
      <w:bookmarkEnd w:id="35"/>
    </w:p>
    <w:p w14:paraId="48CC7AD9" w14:textId="30793A69" w:rsidR="00A3412C" w:rsidRPr="00A3412C" w:rsidRDefault="00A3412C" w:rsidP="00A3412C">
      <w:pPr>
        <w:pStyle w:val="Heading2"/>
        <w:rPr>
          <w:lang w:eastAsia="en-GB"/>
        </w:rPr>
      </w:pPr>
      <w:bookmarkStart w:id="36" w:name="_Toc151984596"/>
      <w:r>
        <w:rPr>
          <w:lang w:eastAsia="en-GB"/>
        </w:rPr>
        <w:t>Evaluation</w:t>
      </w:r>
      <w:bookmarkEnd w:id="36"/>
    </w:p>
    <w:p w14:paraId="6DFE0ECC" w14:textId="6CC43531"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4E3D2CD5"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69D716CB" w14:textId="28BC6DD2" w:rsidR="00406706" w:rsidRDefault="00406706" w:rsidP="00406706">
      <w:pPr>
        <w:pStyle w:val="Heading2"/>
        <w:rPr>
          <w:lang w:eastAsia="en-GB"/>
        </w:rPr>
      </w:pPr>
      <w:bookmarkStart w:id="37" w:name="_Toc151984597"/>
      <w:r>
        <w:rPr>
          <w:lang w:eastAsia="en-GB"/>
        </w:rPr>
        <w:t>Planning and timescale</w:t>
      </w:r>
      <w:bookmarkEnd w:id="37"/>
    </w:p>
    <w:p w14:paraId="4713FCA4" w14:textId="79074A16" w:rsidR="003E7A11" w:rsidRDefault="003E7A11" w:rsidP="003E7A11">
      <w:pPr>
        <w:rPr>
          <w:lang w:val="en-GB" w:eastAsia="en-GB"/>
        </w:rPr>
      </w:pPr>
      <w:r>
        <w:rPr>
          <w:lang w:val="en-GB" w:eastAsia="en-GB"/>
        </w:rPr>
        <w:t>While I have accomplished a good amount of my initial milestones, there is still a lot of work to be done in the second semester. The focus will be to improve upon the current application and the new features. The first feature to be added is an algorithm to generate my puzzle with various levels of difficulty. I have already researched this topic and have a general idea of how I could implement this. Another task will be to fully complete the frontend application</w:t>
      </w:r>
      <w:r w:rsidR="00306369">
        <w:rPr>
          <w:lang w:val="en-GB" w:eastAsia="en-GB"/>
        </w:rPr>
        <w:t>. It</w:t>
      </w:r>
      <w:r>
        <w:rPr>
          <w:lang w:val="en-GB" w:eastAsia="en-GB"/>
        </w:rPr>
        <w:t xml:space="preserve"> currently supports the machine vision code and the puzzle-solving feature. However, it cannot generate its puzzle and has a puzzle hardcoded. Another feature to be introduced is the ability to store incomplete puzzles, while this can be accomplished using a database, I believe storing the data in the user's local storage makes more sense and removes the need for the user to create an account. Finally, as stated earlier, I will improve upon the solvers to be faster to provide meaningful hints to the user and to improve the machine vision to give more accurate responses. </w:t>
      </w:r>
    </w:p>
    <w:p w14:paraId="1C6EEF37" w14:textId="77777777" w:rsidR="003E7A11" w:rsidRPr="003E7A11" w:rsidRDefault="003E7A11" w:rsidP="003E7A11">
      <w:pPr>
        <w:rPr>
          <w:lang w:val="en-GB" w:eastAsia="en-GB"/>
        </w:rPr>
      </w:pPr>
    </w:p>
    <w:tbl>
      <w:tblPr>
        <w:tblW w:w="9016" w:type="dxa"/>
        <w:tblCellMar>
          <w:left w:w="10" w:type="dxa"/>
          <w:right w:w="10" w:type="dxa"/>
        </w:tblCellMar>
        <w:tblLook w:val="04A0" w:firstRow="1" w:lastRow="0" w:firstColumn="1" w:lastColumn="0" w:noHBand="0" w:noVBand="1"/>
      </w:tblPr>
      <w:tblGrid>
        <w:gridCol w:w="4248"/>
        <w:gridCol w:w="425"/>
        <w:gridCol w:w="425"/>
        <w:gridCol w:w="426"/>
        <w:gridCol w:w="425"/>
        <w:gridCol w:w="511"/>
        <w:gridCol w:w="339"/>
        <w:gridCol w:w="426"/>
        <w:gridCol w:w="425"/>
        <w:gridCol w:w="425"/>
        <w:gridCol w:w="493"/>
        <w:gridCol w:w="448"/>
      </w:tblGrid>
      <w:tr w:rsidR="003E7A11" w14:paraId="64EA1BBD"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89C240F" w14:textId="77777777" w:rsidR="003E7A11" w:rsidRDefault="003E7A11">
            <w:pPr>
              <w:rPr>
                <w:sz w:val="24"/>
                <w:lang w:val="en-US" w:eastAsia="ja-JP"/>
              </w:rPr>
            </w:pPr>
            <w:r>
              <w:t>task</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692008CC" w14:textId="77777777" w:rsidR="003E7A11" w:rsidRDefault="003E7A11">
            <w:r>
              <w:t>1</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CFE608A" w14:textId="77777777" w:rsidR="003E7A11" w:rsidRDefault="003E7A11">
            <w:r>
              <w:t>2</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15CA4D3A" w14:textId="77777777" w:rsidR="003E7A11" w:rsidRDefault="003E7A11">
            <w:r>
              <w:t>3</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015B4D" w14:textId="77777777" w:rsidR="003E7A11" w:rsidRDefault="003E7A11">
            <w:r>
              <w:t>4</w:t>
            </w:r>
          </w:p>
        </w:tc>
        <w:tc>
          <w:tcPr>
            <w:tcW w:w="511" w:type="dxa"/>
            <w:tcBorders>
              <w:top w:val="single" w:sz="4" w:space="0" w:color="000000"/>
              <w:left w:val="nil"/>
              <w:bottom w:val="single" w:sz="4" w:space="0" w:color="000000"/>
              <w:right w:val="nil"/>
            </w:tcBorders>
            <w:tcMar>
              <w:top w:w="0" w:type="dxa"/>
              <w:left w:w="108" w:type="dxa"/>
              <w:bottom w:w="0" w:type="dxa"/>
              <w:right w:w="108" w:type="dxa"/>
            </w:tcMar>
            <w:hideMark/>
          </w:tcPr>
          <w:p w14:paraId="0818596A" w14:textId="77777777" w:rsidR="003E7A11" w:rsidRDefault="003E7A11">
            <w:r>
              <w:t>5</w:t>
            </w:r>
          </w:p>
        </w:tc>
        <w:tc>
          <w:tcPr>
            <w:tcW w:w="339" w:type="dxa"/>
            <w:tcBorders>
              <w:top w:val="single" w:sz="4" w:space="0" w:color="000000"/>
              <w:left w:val="nil"/>
              <w:bottom w:val="single" w:sz="4" w:space="0" w:color="000000"/>
              <w:right w:val="nil"/>
            </w:tcBorders>
            <w:tcMar>
              <w:top w:w="0" w:type="dxa"/>
              <w:left w:w="108" w:type="dxa"/>
              <w:bottom w:w="0" w:type="dxa"/>
              <w:right w:w="108" w:type="dxa"/>
            </w:tcMar>
            <w:hideMark/>
          </w:tcPr>
          <w:p w14:paraId="292AF314" w14:textId="77777777" w:rsidR="003E7A11" w:rsidRDefault="003E7A11">
            <w:r>
              <w:t>6</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6FBC0940" w14:textId="77777777" w:rsidR="003E7A11" w:rsidRDefault="003E7A11">
            <w:r>
              <w:t>7</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1BBBC4ED" w14:textId="77777777" w:rsidR="003E7A11" w:rsidRDefault="003E7A11">
            <w:r>
              <w:t>8</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7E8880" w14:textId="77777777" w:rsidR="003E7A11" w:rsidRDefault="003E7A11">
            <w:r>
              <w:t>9</w:t>
            </w:r>
          </w:p>
        </w:tc>
        <w:tc>
          <w:tcPr>
            <w:tcW w:w="493" w:type="dxa"/>
            <w:tcBorders>
              <w:top w:val="single" w:sz="4" w:space="0" w:color="000000"/>
              <w:left w:val="nil"/>
              <w:bottom w:val="single" w:sz="4" w:space="0" w:color="000000"/>
              <w:right w:val="nil"/>
            </w:tcBorders>
            <w:tcMar>
              <w:top w:w="0" w:type="dxa"/>
              <w:left w:w="108" w:type="dxa"/>
              <w:bottom w:w="0" w:type="dxa"/>
              <w:right w:w="108" w:type="dxa"/>
            </w:tcMar>
            <w:hideMark/>
          </w:tcPr>
          <w:p w14:paraId="4A474627" w14:textId="77777777" w:rsidR="003E7A11" w:rsidRDefault="003E7A11">
            <w:r>
              <w:t>10</w:t>
            </w:r>
          </w:p>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14:paraId="2B5B3417" w14:textId="77777777" w:rsidR="003E7A11" w:rsidRDefault="003E7A11">
            <w:r>
              <w:t>11</w:t>
            </w:r>
          </w:p>
        </w:tc>
      </w:tr>
      <w:tr w:rsidR="003E7A11" w14:paraId="4C77E7B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4370325" w14:textId="77777777" w:rsidR="003E7A11" w:rsidRDefault="003E7A11">
            <w:r>
              <w:t>Optimize the solvers by adding real techniques</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D8061FB"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513BB539"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7AA419C7"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47DF1D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EB37309"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7551075E"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40949EF4"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0A2CF9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10251E9"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10D15C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E08A392" w14:textId="77777777" w:rsidR="003E7A11" w:rsidRDefault="003E7A11"/>
        </w:tc>
      </w:tr>
      <w:tr w:rsidR="003E7A11" w14:paraId="7D79FDD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486DEA24" w14:textId="44C060E4" w:rsidR="003E7A11" w:rsidRDefault="003E7A11">
            <w:r>
              <w:lastRenderedPageBreak/>
              <w:t>Report: Section on human solving algorithms and how it is implemented in the solver.</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3BBC468A"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EADF5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D870A30"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9E976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2F22F43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B003C8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31F9AC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E81AEEA"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0203310"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6E538E2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68167DB" w14:textId="77777777" w:rsidR="003E7A11" w:rsidRDefault="003E7A11"/>
        </w:tc>
      </w:tr>
      <w:tr w:rsidR="003E7A11" w14:paraId="1E788D25"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F002800" w14:textId="40C3E194" w:rsidR="003E7A11" w:rsidRDefault="003E7A11">
            <w:r>
              <w:t>Implement an algorithm to generate my own puzzles</w:t>
            </w: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40B5268" w14:textId="77777777" w:rsidR="003E7A11" w:rsidRPr="003E7A11" w:rsidRDefault="003E7A11"/>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165216B" w14:textId="77777777" w:rsidR="003E7A11" w:rsidRP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FBFE436" w14:textId="77777777" w:rsidR="003E7A11" w:rsidRP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FA29307"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AEF6237"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3C97965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E6EA66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5F366E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5BECA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36338B8"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83E1C1" w14:textId="77777777" w:rsidR="003E7A11" w:rsidRDefault="003E7A11"/>
        </w:tc>
      </w:tr>
      <w:tr w:rsidR="003E7A11" w14:paraId="66BCF5AE"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16D6844E" w14:textId="77777777" w:rsidR="003E7A11" w:rsidRDefault="003E7A11">
            <w:r>
              <w:t>Report: Section on generating puzzl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E9E6CC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EC07406"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82FE093"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C72B6F"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16DA3ED5"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4DA92E7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E67A6A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9721DD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9EF25E8"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68E119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345C5AA" w14:textId="77777777" w:rsidR="003E7A11" w:rsidRDefault="003E7A11"/>
        </w:tc>
      </w:tr>
      <w:tr w:rsidR="003E7A11" w14:paraId="0DE5227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A29F5C4" w14:textId="6AE196D2" w:rsidR="003E7A11" w:rsidRDefault="006E296F">
            <w:r>
              <w:t>Implement a method to store puzzles locall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C64D1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087A8E4"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F672E9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473F335" w14:textId="77777777" w:rsidR="003E7A11" w:rsidRDefault="003E7A11"/>
        </w:tc>
        <w:tc>
          <w:tcPr>
            <w:tcW w:w="511"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461E9A" w14:textId="77777777" w:rsidR="003E7A11" w:rsidRDefault="003E7A11"/>
        </w:tc>
        <w:tc>
          <w:tcPr>
            <w:tcW w:w="339"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10FEC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70B8D8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14187C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A03A4CF"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8D64ACD"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007DC0" w14:textId="77777777" w:rsidR="003E7A11" w:rsidRDefault="003E7A11"/>
        </w:tc>
      </w:tr>
      <w:tr w:rsidR="003E7A11" w14:paraId="3E986989"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A670DE9" w14:textId="7B937AE8" w:rsidR="003E7A11" w:rsidRDefault="006E296F">
            <w:r>
              <w:t>Report: Professional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7AB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4A97481"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3E7514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C25F785"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7958447" w14:textId="77777777" w:rsidR="003E7A11" w:rsidRDefault="003E7A11"/>
        </w:tc>
        <w:tc>
          <w:tcPr>
            <w:tcW w:w="339"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E008543" w14:textId="77777777" w:rsid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50543A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00BE6C"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59618E3"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A45ACA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FC9978" w14:textId="77777777" w:rsidR="003E7A11" w:rsidRDefault="003E7A11"/>
        </w:tc>
      </w:tr>
      <w:tr w:rsidR="003E7A11" w14:paraId="1980757C"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815778B" w14:textId="77777777" w:rsidR="003E7A11" w:rsidRDefault="003E7A11">
            <w:r>
              <w:t>Optimizing the machine vision code to improve accurac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A981A5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37456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2B6EA3C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48C7"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1D2DEB70" w14:textId="77777777" w:rsidR="003E7A11" w:rsidRDefault="003E7A11"/>
        </w:tc>
        <w:tc>
          <w:tcPr>
            <w:tcW w:w="339"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05ADE5CF"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B55D990"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7885F54"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5BDD0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DEC784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CE397F" w14:textId="77777777" w:rsidR="003E7A11" w:rsidRDefault="003E7A11"/>
        </w:tc>
      </w:tr>
      <w:tr w:rsidR="003E7A11" w14:paraId="5C25F66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027E04C" w14:textId="3030B4B3" w:rsidR="003E7A11" w:rsidRDefault="006E296F">
            <w:r>
              <w:t>Report: Self evaluation</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4D4C40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17173FF"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87BD89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231530D"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94C0205"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23F67407"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0CDEDD6"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729F48C"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5F97757A"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5082A24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E97AF1E" w14:textId="77777777" w:rsidR="003E7A11" w:rsidRDefault="003E7A11"/>
        </w:tc>
      </w:tr>
      <w:tr w:rsidR="006E296F" w14:paraId="6EA23F11"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1B049A7" w14:textId="07501021" w:rsidR="006E296F" w:rsidRDefault="006E296F">
            <w:r>
              <w:t xml:space="preserve">Report: </w:t>
            </w:r>
            <w:r w:rsidR="00A3412C">
              <w:t>User manual and how to run the software</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3066F2C"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E3CD37" w14:textId="77777777" w:rsidR="006E296F" w:rsidRDefault="006E296F"/>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64495D8"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35314D" w14:textId="77777777" w:rsidR="006E296F" w:rsidRDefault="006E296F"/>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3B1026E" w14:textId="77777777" w:rsidR="006E296F" w:rsidRDefault="006E296F"/>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18B71D4A" w14:textId="77777777" w:rsidR="006E296F" w:rsidRDefault="006E296F"/>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3EB65DE"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8AFC227"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9B8171A" w14:textId="77777777" w:rsidR="006E296F" w:rsidRDefault="006E296F">
            <w:pPr>
              <w:rPr>
                <w:color w:val="ED7D31"/>
              </w:rPr>
            </w:pPr>
          </w:p>
        </w:tc>
        <w:tc>
          <w:tcPr>
            <w:tcW w:w="493"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65B1E7B" w14:textId="77777777" w:rsidR="006E296F" w:rsidRDefault="006E296F"/>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AD2CF3" w14:textId="77777777" w:rsidR="006E296F" w:rsidRDefault="006E296F"/>
        </w:tc>
      </w:tr>
      <w:tr w:rsidR="003E7A11" w14:paraId="22F847B3"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3769B0F8" w14:textId="77777777" w:rsidR="003E7A11" w:rsidRDefault="003E7A11">
            <w:r>
              <w:t>Additional time for any unresolved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CB6E9B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031FB16"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587A458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5CADB6E"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3251076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9966265"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949A451"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29319949"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6ED24189"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3291192" w14:textId="77777777" w:rsidR="003E7A11" w:rsidRDefault="003E7A11"/>
        </w:tc>
        <w:tc>
          <w:tcPr>
            <w:tcW w:w="448" w:type="dxa"/>
            <w:tcBorders>
              <w:top w:val="single" w:sz="4" w:space="0" w:color="000000"/>
              <w:left w:val="nil"/>
              <w:bottom w:val="single" w:sz="4" w:space="0" w:color="000000"/>
              <w:right w:val="single" w:sz="4" w:space="0" w:color="000000"/>
            </w:tcBorders>
            <w:shd w:val="clear" w:color="auto" w:fill="ED7D31"/>
            <w:tcMar>
              <w:top w:w="0" w:type="dxa"/>
              <w:left w:w="108" w:type="dxa"/>
              <w:bottom w:w="0" w:type="dxa"/>
              <w:right w:w="108" w:type="dxa"/>
            </w:tcMar>
          </w:tcPr>
          <w:p w14:paraId="2993B7A0" w14:textId="77777777" w:rsidR="003E7A11" w:rsidRDefault="003E7A11"/>
        </w:tc>
      </w:tr>
    </w:tbl>
    <w:p w14:paraId="35BE2FDE" w14:textId="77777777" w:rsidR="003E7A11" w:rsidRPr="003E7A11" w:rsidRDefault="003E7A11" w:rsidP="003E7A11">
      <w:pPr>
        <w:rPr>
          <w:lang w:val="en-GB" w:eastAsia="en-GB"/>
        </w:rPr>
      </w:pPr>
    </w:p>
    <w:bookmarkStart w:id="38" w:name="_Toc151984598"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8"/>
        </w:p>
        <w:sdt>
          <w:sdtPr>
            <w:id w:val="111145805"/>
            <w:bibliography/>
          </w:sdtPr>
          <w:sdtContent>
            <w:p w14:paraId="0F0177BA" w14:textId="77777777" w:rsidR="00514D35"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514D35" w14:paraId="1662E1E7" w14:textId="77777777">
                <w:trPr>
                  <w:divId w:val="348140060"/>
                  <w:tblCellSpacing w:w="15" w:type="dxa"/>
                </w:trPr>
                <w:tc>
                  <w:tcPr>
                    <w:tcW w:w="50" w:type="pct"/>
                    <w:hideMark/>
                  </w:tcPr>
                  <w:p w14:paraId="05BBA9FB" w14:textId="601E8C83" w:rsidR="00514D35" w:rsidRDefault="00514D35">
                    <w:pPr>
                      <w:pStyle w:val="Bibliography"/>
                      <w:rPr>
                        <w:noProof/>
                        <w:sz w:val="24"/>
                      </w:rPr>
                    </w:pPr>
                    <w:r>
                      <w:rPr>
                        <w:noProof/>
                      </w:rPr>
                      <w:t xml:space="preserve">[1] </w:t>
                    </w:r>
                  </w:p>
                </w:tc>
                <w:tc>
                  <w:tcPr>
                    <w:tcW w:w="0" w:type="auto"/>
                    <w:hideMark/>
                  </w:tcPr>
                  <w:p w14:paraId="0B74AECF" w14:textId="77777777" w:rsidR="00514D35" w:rsidRDefault="00514D35">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514D35" w14:paraId="72D6A271" w14:textId="77777777">
                <w:trPr>
                  <w:divId w:val="348140060"/>
                  <w:tblCellSpacing w:w="15" w:type="dxa"/>
                </w:trPr>
                <w:tc>
                  <w:tcPr>
                    <w:tcW w:w="50" w:type="pct"/>
                    <w:hideMark/>
                  </w:tcPr>
                  <w:p w14:paraId="6A811A91" w14:textId="77777777" w:rsidR="00514D35" w:rsidRDefault="00514D35">
                    <w:pPr>
                      <w:pStyle w:val="Bibliography"/>
                      <w:rPr>
                        <w:noProof/>
                      </w:rPr>
                    </w:pPr>
                    <w:r>
                      <w:rPr>
                        <w:noProof/>
                      </w:rPr>
                      <w:t xml:space="preserve">[2] </w:t>
                    </w:r>
                  </w:p>
                </w:tc>
                <w:tc>
                  <w:tcPr>
                    <w:tcW w:w="0" w:type="auto"/>
                    <w:hideMark/>
                  </w:tcPr>
                  <w:p w14:paraId="75E52558" w14:textId="77777777" w:rsidR="00514D35" w:rsidRDefault="00514D35">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514D35" w14:paraId="61A0F4C7" w14:textId="77777777">
                <w:trPr>
                  <w:divId w:val="348140060"/>
                  <w:tblCellSpacing w:w="15" w:type="dxa"/>
                </w:trPr>
                <w:tc>
                  <w:tcPr>
                    <w:tcW w:w="50" w:type="pct"/>
                    <w:hideMark/>
                  </w:tcPr>
                  <w:p w14:paraId="2F22C476" w14:textId="77777777" w:rsidR="00514D35" w:rsidRDefault="00514D35">
                    <w:pPr>
                      <w:pStyle w:val="Bibliography"/>
                      <w:rPr>
                        <w:noProof/>
                      </w:rPr>
                    </w:pPr>
                    <w:r>
                      <w:rPr>
                        <w:noProof/>
                      </w:rPr>
                      <w:t xml:space="preserve">[3] </w:t>
                    </w:r>
                  </w:p>
                </w:tc>
                <w:tc>
                  <w:tcPr>
                    <w:tcW w:w="0" w:type="auto"/>
                    <w:hideMark/>
                  </w:tcPr>
                  <w:p w14:paraId="63D79CA3" w14:textId="37E2D984" w:rsidR="00514D35" w:rsidRDefault="00514D35">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514D35" w14:paraId="449A1F8A" w14:textId="77777777">
                <w:trPr>
                  <w:divId w:val="348140060"/>
                  <w:tblCellSpacing w:w="15" w:type="dxa"/>
                </w:trPr>
                <w:tc>
                  <w:tcPr>
                    <w:tcW w:w="50" w:type="pct"/>
                    <w:hideMark/>
                  </w:tcPr>
                  <w:p w14:paraId="76DB4EC8" w14:textId="77777777" w:rsidR="00514D35" w:rsidRDefault="00514D35">
                    <w:pPr>
                      <w:pStyle w:val="Bibliography"/>
                      <w:rPr>
                        <w:noProof/>
                      </w:rPr>
                    </w:pPr>
                    <w:r>
                      <w:rPr>
                        <w:noProof/>
                      </w:rPr>
                      <w:t xml:space="preserve">[4] </w:t>
                    </w:r>
                  </w:p>
                </w:tc>
                <w:tc>
                  <w:tcPr>
                    <w:tcW w:w="0" w:type="auto"/>
                    <w:hideMark/>
                  </w:tcPr>
                  <w:p w14:paraId="566A3C5A" w14:textId="319874F0" w:rsidR="00514D35" w:rsidRDefault="00514D35">
                    <w:pPr>
                      <w:pStyle w:val="Bibliography"/>
                      <w:rPr>
                        <w:noProof/>
                      </w:rPr>
                    </w:pPr>
                    <w:r>
                      <w:rPr>
                        <w:noProof/>
                      </w:rPr>
                      <w:t>"Tips," Killer Sudoku, [Online]. Available: https://www.killersudokuonline.com/tips.html. [Accessed 24 9 2023].</w:t>
                    </w:r>
                  </w:p>
                </w:tc>
              </w:tr>
              <w:tr w:rsidR="00514D35" w14:paraId="7729682A" w14:textId="77777777">
                <w:trPr>
                  <w:divId w:val="348140060"/>
                  <w:tblCellSpacing w:w="15" w:type="dxa"/>
                </w:trPr>
                <w:tc>
                  <w:tcPr>
                    <w:tcW w:w="50" w:type="pct"/>
                    <w:hideMark/>
                  </w:tcPr>
                  <w:p w14:paraId="67B8B89D" w14:textId="77777777" w:rsidR="00514D35" w:rsidRDefault="00514D35">
                    <w:pPr>
                      <w:pStyle w:val="Bibliography"/>
                      <w:rPr>
                        <w:noProof/>
                      </w:rPr>
                    </w:pPr>
                    <w:r>
                      <w:rPr>
                        <w:noProof/>
                      </w:rPr>
                      <w:t xml:space="preserve">[5] </w:t>
                    </w:r>
                  </w:p>
                </w:tc>
                <w:tc>
                  <w:tcPr>
                    <w:tcW w:w="0" w:type="auto"/>
                    <w:hideMark/>
                  </w:tcPr>
                  <w:p w14:paraId="348F43D1" w14:textId="00C82D5E" w:rsidR="00514D35" w:rsidRDefault="00514D35">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514D35" w14:paraId="7CE19150" w14:textId="77777777">
                <w:trPr>
                  <w:divId w:val="348140060"/>
                  <w:tblCellSpacing w:w="15" w:type="dxa"/>
                </w:trPr>
                <w:tc>
                  <w:tcPr>
                    <w:tcW w:w="50" w:type="pct"/>
                    <w:hideMark/>
                  </w:tcPr>
                  <w:p w14:paraId="0A8DF8CA" w14:textId="77777777" w:rsidR="00514D35" w:rsidRDefault="00514D35">
                    <w:pPr>
                      <w:pStyle w:val="Bibliography"/>
                      <w:rPr>
                        <w:noProof/>
                      </w:rPr>
                    </w:pPr>
                    <w:r>
                      <w:rPr>
                        <w:noProof/>
                      </w:rPr>
                      <w:t xml:space="preserve">[6] </w:t>
                    </w:r>
                  </w:p>
                </w:tc>
                <w:tc>
                  <w:tcPr>
                    <w:tcW w:w="0" w:type="auto"/>
                    <w:hideMark/>
                  </w:tcPr>
                  <w:p w14:paraId="038E15A8" w14:textId="7B720FDB" w:rsidR="00514D35" w:rsidRDefault="00514D35">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514D35" w14:paraId="01D14DDF" w14:textId="77777777">
                <w:trPr>
                  <w:divId w:val="348140060"/>
                  <w:tblCellSpacing w:w="15" w:type="dxa"/>
                </w:trPr>
                <w:tc>
                  <w:tcPr>
                    <w:tcW w:w="50" w:type="pct"/>
                    <w:hideMark/>
                  </w:tcPr>
                  <w:p w14:paraId="7490AE9C" w14:textId="77777777" w:rsidR="00514D35" w:rsidRDefault="00514D35">
                    <w:pPr>
                      <w:pStyle w:val="Bibliography"/>
                      <w:rPr>
                        <w:noProof/>
                      </w:rPr>
                    </w:pPr>
                    <w:r>
                      <w:rPr>
                        <w:noProof/>
                      </w:rPr>
                      <w:t xml:space="preserve">[7] </w:t>
                    </w:r>
                  </w:p>
                </w:tc>
                <w:tc>
                  <w:tcPr>
                    <w:tcW w:w="0" w:type="auto"/>
                    <w:hideMark/>
                  </w:tcPr>
                  <w:p w14:paraId="6D877CF2" w14:textId="006DD219" w:rsidR="00514D35" w:rsidRDefault="00514D35">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514D35" w14:paraId="61EA56FF" w14:textId="77777777">
                <w:trPr>
                  <w:divId w:val="348140060"/>
                  <w:tblCellSpacing w:w="15" w:type="dxa"/>
                </w:trPr>
                <w:tc>
                  <w:tcPr>
                    <w:tcW w:w="50" w:type="pct"/>
                    <w:hideMark/>
                  </w:tcPr>
                  <w:p w14:paraId="55A52486" w14:textId="77777777" w:rsidR="00514D35" w:rsidRDefault="00514D35">
                    <w:pPr>
                      <w:pStyle w:val="Bibliography"/>
                      <w:rPr>
                        <w:noProof/>
                      </w:rPr>
                    </w:pPr>
                    <w:r>
                      <w:rPr>
                        <w:noProof/>
                      </w:rPr>
                      <w:t xml:space="preserve">[8] </w:t>
                    </w:r>
                  </w:p>
                </w:tc>
                <w:tc>
                  <w:tcPr>
                    <w:tcW w:w="0" w:type="auto"/>
                    <w:hideMark/>
                  </w:tcPr>
                  <w:p w14:paraId="3B771195" w14:textId="0AD0E5D4" w:rsidR="00514D35" w:rsidRDefault="00514D35">
                    <w:pPr>
                      <w:pStyle w:val="Bibliography"/>
                      <w:rPr>
                        <w:noProof/>
                      </w:rPr>
                    </w:pPr>
                    <w:r>
                      <w:rPr>
                        <w:noProof/>
                      </w:rPr>
                      <w:t>Bittner, Benjamin, and Kris Oosting, "IMPLEMENTING A CSP SOLVER FOR SUDOKU," Amsterdam.</w:t>
                    </w:r>
                  </w:p>
                </w:tc>
              </w:tr>
              <w:tr w:rsidR="00514D35" w14:paraId="426E27B3" w14:textId="77777777">
                <w:trPr>
                  <w:divId w:val="348140060"/>
                  <w:tblCellSpacing w:w="15" w:type="dxa"/>
                </w:trPr>
                <w:tc>
                  <w:tcPr>
                    <w:tcW w:w="50" w:type="pct"/>
                    <w:hideMark/>
                  </w:tcPr>
                  <w:p w14:paraId="7618549E" w14:textId="77777777" w:rsidR="00514D35" w:rsidRDefault="00514D35">
                    <w:pPr>
                      <w:pStyle w:val="Bibliography"/>
                      <w:rPr>
                        <w:noProof/>
                      </w:rPr>
                    </w:pPr>
                    <w:r>
                      <w:rPr>
                        <w:noProof/>
                      </w:rPr>
                      <w:t xml:space="preserve">[9] </w:t>
                    </w:r>
                  </w:p>
                </w:tc>
                <w:tc>
                  <w:tcPr>
                    <w:tcW w:w="0" w:type="auto"/>
                    <w:hideMark/>
                  </w:tcPr>
                  <w:p w14:paraId="1E732564" w14:textId="41B78A6A" w:rsidR="00514D35" w:rsidRDefault="00514D35">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514D35" w14:paraId="0D2BA248" w14:textId="77777777">
                <w:trPr>
                  <w:divId w:val="348140060"/>
                  <w:tblCellSpacing w:w="15" w:type="dxa"/>
                </w:trPr>
                <w:tc>
                  <w:tcPr>
                    <w:tcW w:w="50" w:type="pct"/>
                    <w:hideMark/>
                  </w:tcPr>
                  <w:p w14:paraId="16F5C49D" w14:textId="77777777" w:rsidR="00514D35" w:rsidRDefault="00514D35">
                    <w:pPr>
                      <w:pStyle w:val="Bibliography"/>
                      <w:rPr>
                        <w:noProof/>
                      </w:rPr>
                    </w:pPr>
                    <w:r>
                      <w:rPr>
                        <w:noProof/>
                      </w:rPr>
                      <w:t xml:space="preserve">[10] </w:t>
                    </w:r>
                  </w:p>
                </w:tc>
                <w:tc>
                  <w:tcPr>
                    <w:tcW w:w="0" w:type="auto"/>
                    <w:hideMark/>
                  </w:tcPr>
                  <w:p w14:paraId="6D84728E" w14:textId="31813620" w:rsidR="00514D35" w:rsidRDefault="00514D35">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514D35" w14:paraId="11B6AA93" w14:textId="77777777">
                <w:trPr>
                  <w:divId w:val="348140060"/>
                  <w:tblCellSpacing w:w="15" w:type="dxa"/>
                </w:trPr>
                <w:tc>
                  <w:tcPr>
                    <w:tcW w:w="50" w:type="pct"/>
                    <w:hideMark/>
                  </w:tcPr>
                  <w:p w14:paraId="5DFD5ED3" w14:textId="77777777" w:rsidR="00514D35" w:rsidRDefault="00514D35">
                    <w:pPr>
                      <w:pStyle w:val="Bibliography"/>
                      <w:rPr>
                        <w:noProof/>
                      </w:rPr>
                    </w:pPr>
                    <w:r>
                      <w:rPr>
                        <w:noProof/>
                      </w:rPr>
                      <w:t xml:space="preserve">[11] </w:t>
                    </w:r>
                  </w:p>
                </w:tc>
                <w:tc>
                  <w:tcPr>
                    <w:tcW w:w="0" w:type="auto"/>
                    <w:hideMark/>
                  </w:tcPr>
                  <w:p w14:paraId="5C2BA71B" w14:textId="67B4687B" w:rsidR="00514D35" w:rsidRDefault="00514D35">
                    <w:pPr>
                      <w:pStyle w:val="Bibliography"/>
                      <w:rPr>
                        <w:noProof/>
                      </w:rPr>
                    </w:pPr>
                    <w:r>
                      <w:rPr>
                        <w:noProof/>
                      </w:rPr>
                      <w:t>Ritik D, Rishika K, Samay P, "Handwritten Digit Recognition using Machine and Deep Learning Algorithms," 2021.</w:t>
                    </w:r>
                  </w:p>
                </w:tc>
              </w:tr>
              <w:tr w:rsidR="00514D35" w14:paraId="45B62500" w14:textId="77777777">
                <w:trPr>
                  <w:divId w:val="348140060"/>
                  <w:tblCellSpacing w:w="15" w:type="dxa"/>
                </w:trPr>
                <w:tc>
                  <w:tcPr>
                    <w:tcW w:w="50" w:type="pct"/>
                    <w:hideMark/>
                  </w:tcPr>
                  <w:p w14:paraId="27BA953B" w14:textId="77777777" w:rsidR="00514D35" w:rsidRDefault="00514D35">
                    <w:pPr>
                      <w:pStyle w:val="Bibliography"/>
                      <w:rPr>
                        <w:noProof/>
                      </w:rPr>
                    </w:pPr>
                    <w:r>
                      <w:rPr>
                        <w:noProof/>
                      </w:rPr>
                      <w:t xml:space="preserve">[12] </w:t>
                    </w:r>
                  </w:p>
                </w:tc>
                <w:tc>
                  <w:tcPr>
                    <w:tcW w:w="0" w:type="auto"/>
                    <w:hideMark/>
                  </w:tcPr>
                  <w:p w14:paraId="3BFBCB61" w14:textId="32AFC729" w:rsidR="00514D35" w:rsidRDefault="00514D35">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514D35" w14:paraId="0477BDE7" w14:textId="77777777">
                <w:trPr>
                  <w:divId w:val="348140060"/>
                  <w:tblCellSpacing w:w="15" w:type="dxa"/>
                </w:trPr>
                <w:tc>
                  <w:tcPr>
                    <w:tcW w:w="50" w:type="pct"/>
                    <w:hideMark/>
                  </w:tcPr>
                  <w:p w14:paraId="77B645E4" w14:textId="77777777" w:rsidR="00514D35" w:rsidRDefault="00514D35">
                    <w:pPr>
                      <w:pStyle w:val="Bibliography"/>
                      <w:rPr>
                        <w:noProof/>
                      </w:rPr>
                    </w:pPr>
                    <w:r>
                      <w:rPr>
                        <w:noProof/>
                      </w:rPr>
                      <w:lastRenderedPageBreak/>
                      <w:t xml:space="preserve">[13] </w:t>
                    </w:r>
                  </w:p>
                </w:tc>
                <w:tc>
                  <w:tcPr>
                    <w:tcW w:w="0" w:type="auto"/>
                    <w:hideMark/>
                  </w:tcPr>
                  <w:p w14:paraId="26A43451" w14:textId="1C9FF7F1" w:rsidR="00514D35" w:rsidRDefault="00514D35">
                    <w:pPr>
                      <w:pStyle w:val="Bibliography"/>
                      <w:rPr>
                        <w:noProof/>
                      </w:rPr>
                    </w:pPr>
                    <w:r>
                      <w:rPr>
                        <w:noProof/>
                      </w:rPr>
                      <w:t>Team #2306, "Generating Sudoku Puzzles as an Inverse Problem," University of Washington, Washington, 2008.</w:t>
                    </w:r>
                  </w:p>
                </w:tc>
              </w:tr>
              <w:tr w:rsidR="00514D35" w14:paraId="5AD9E239" w14:textId="77777777">
                <w:trPr>
                  <w:divId w:val="348140060"/>
                  <w:tblCellSpacing w:w="15" w:type="dxa"/>
                </w:trPr>
                <w:tc>
                  <w:tcPr>
                    <w:tcW w:w="50" w:type="pct"/>
                    <w:hideMark/>
                  </w:tcPr>
                  <w:p w14:paraId="00BCFC6C" w14:textId="77777777" w:rsidR="00514D35" w:rsidRDefault="00514D35">
                    <w:pPr>
                      <w:pStyle w:val="Bibliography"/>
                      <w:rPr>
                        <w:noProof/>
                      </w:rPr>
                    </w:pPr>
                    <w:r>
                      <w:rPr>
                        <w:noProof/>
                      </w:rPr>
                      <w:t xml:space="preserve">[14] </w:t>
                    </w:r>
                  </w:p>
                </w:tc>
                <w:tc>
                  <w:tcPr>
                    <w:tcW w:w="0" w:type="auto"/>
                    <w:hideMark/>
                  </w:tcPr>
                  <w:p w14:paraId="6D2C62DE" w14:textId="375D972D" w:rsidR="00514D35" w:rsidRDefault="00514D35">
                    <w:pPr>
                      <w:pStyle w:val="Bibliography"/>
                      <w:rPr>
                        <w:noProof/>
                      </w:rPr>
                    </w:pPr>
                    <w:r>
                      <w:rPr>
                        <w:noProof/>
                      </w:rPr>
                      <w:t>"Sudoku Generator Algorithm," 101 Computing, 21 3 2019. [Online]. Available: https://www.101computing.net/sudoku-generator-algorithm/. [Accessed 2023 11 08].</w:t>
                    </w:r>
                  </w:p>
                </w:tc>
              </w:tr>
              <w:tr w:rsidR="00514D35" w14:paraId="22FCB226" w14:textId="77777777">
                <w:trPr>
                  <w:divId w:val="348140060"/>
                  <w:tblCellSpacing w:w="15" w:type="dxa"/>
                </w:trPr>
                <w:tc>
                  <w:tcPr>
                    <w:tcW w:w="50" w:type="pct"/>
                    <w:hideMark/>
                  </w:tcPr>
                  <w:p w14:paraId="73C88895" w14:textId="77777777" w:rsidR="00514D35" w:rsidRDefault="00514D35">
                    <w:pPr>
                      <w:pStyle w:val="Bibliography"/>
                      <w:rPr>
                        <w:noProof/>
                      </w:rPr>
                    </w:pPr>
                    <w:r>
                      <w:rPr>
                        <w:noProof/>
                      </w:rPr>
                      <w:t xml:space="preserve">[15] </w:t>
                    </w:r>
                  </w:p>
                </w:tc>
                <w:tc>
                  <w:tcPr>
                    <w:tcW w:w="0" w:type="auto"/>
                    <w:hideMark/>
                  </w:tcPr>
                  <w:p w14:paraId="6F2CC133" w14:textId="0CA8D306" w:rsidR="00514D35" w:rsidRDefault="00514D35">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514D35" w14:paraId="2DDD5BF8" w14:textId="77777777">
                <w:trPr>
                  <w:divId w:val="348140060"/>
                  <w:tblCellSpacing w:w="15" w:type="dxa"/>
                </w:trPr>
                <w:tc>
                  <w:tcPr>
                    <w:tcW w:w="50" w:type="pct"/>
                    <w:hideMark/>
                  </w:tcPr>
                  <w:p w14:paraId="534B0F94" w14:textId="77777777" w:rsidR="00514D35" w:rsidRDefault="00514D35">
                    <w:pPr>
                      <w:pStyle w:val="Bibliography"/>
                      <w:rPr>
                        <w:noProof/>
                      </w:rPr>
                    </w:pPr>
                    <w:r>
                      <w:rPr>
                        <w:noProof/>
                      </w:rPr>
                      <w:t xml:space="preserve">[16] </w:t>
                    </w:r>
                  </w:p>
                </w:tc>
                <w:tc>
                  <w:tcPr>
                    <w:tcW w:w="0" w:type="auto"/>
                    <w:hideMark/>
                  </w:tcPr>
                  <w:p w14:paraId="01A18E51" w14:textId="5E3411A5" w:rsidR="00514D35" w:rsidRDefault="00514D35">
                    <w:pPr>
                      <w:pStyle w:val="Bibliography"/>
                      <w:rPr>
                        <w:noProof/>
                      </w:rPr>
                    </w:pPr>
                    <w:r>
                      <w:rPr>
                        <w:noProof/>
                      </w:rPr>
                      <w:t>Bertram Felgenhauer and Frazer Jarvis., "Enumerating possible Sudoku grids," University of Sheffield, 2005.</w:t>
                    </w:r>
                  </w:p>
                </w:tc>
              </w:tr>
              <w:tr w:rsidR="00514D35" w14:paraId="6754426F" w14:textId="77777777">
                <w:trPr>
                  <w:divId w:val="348140060"/>
                  <w:tblCellSpacing w:w="15" w:type="dxa"/>
                </w:trPr>
                <w:tc>
                  <w:tcPr>
                    <w:tcW w:w="50" w:type="pct"/>
                    <w:hideMark/>
                  </w:tcPr>
                  <w:p w14:paraId="201E08D2" w14:textId="77777777" w:rsidR="00514D35" w:rsidRDefault="00514D35">
                    <w:pPr>
                      <w:pStyle w:val="Bibliography"/>
                      <w:rPr>
                        <w:noProof/>
                      </w:rPr>
                    </w:pPr>
                    <w:r>
                      <w:rPr>
                        <w:noProof/>
                      </w:rPr>
                      <w:t xml:space="preserve">[17] </w:t>
                    </w:r>
                  </w:p>
                </w:tc>
                <w:tc>
                  <w:tcPr>
                    <w:tcW w:w="0" w:type="auto"/>
                    <w:hideMark/>
                  </w:tcPr>
                  <w:p w14:paraId="3B452975" w14:textId="179D0956" w:rsidR="00514D35" w:rsidRDefault="00514D35">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514D35" w14:paraId="50EDA617" w14:textId="77777777">
                <w:trPr>
                  <w:divId w:val="348140060"/>
                  <w:tblCellSpacing w:w="15" w:type="dxa"/>
                </w:trPr>
                <w:tc>
                  <w:tcPr>
                    <w:tcW w:w="50" w:type="pct"/>
                    <w:hideMark/>
                  </w:tcPr>
                  <w:p w14:paraId="26858513" w14:textId="77777777" w:rsidR="00514D35" w:rsidRDefault="00514D35">
                    <w:pPr>
                      <w:pStyle w:val="Bibliography"/>
                      <w:rPr>
                        <w:noProof/>
                      </w:rPr>
                    </w:pPr>
                    <w:r>
                      <w:rPr>
                        <w:noProof/>
                      </w:rPr>
                      <w:t xml:space="preserve">[18] </w:t>
                    </w:r>
                  </w:p>
                </w:tc>
                <w:tc>
                  <w:tcPr>
                    <w:tcW w:w="0" w:type="auto"/>
                    <w:hideMark/>
                  </w:tcPr>
                  <w:p w14:paraId="6B4F0131" w14:textId="12D9D2B2" w:rsidR="00514D35" w:rsidRDefault="00514D35">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514D35" w14:paraId="4BBB3445" w14:textId="77777777">
                <w:trPr>
                  <w:divId w:val="348140060"/>
                  <w:tblCellSpacing w:w="15" w:type="dxa"/>
                </w:trPr>
                <w:tc>
                  <w:tcPr>
                    <w:tcW w:w="50" w:type="pct"/>
                    <w:hideMark/>
                  </w:tcPr>
                  <w:p w14:paraId="4809B2C5" w14:textId="77777777" w:rsidR="00514D35" w:rsidRDefault="00514D35">
                    <w:pPr>
                      <w:pStyle w:val="Bibliography"/>
                      <w:rPr>
                        <w:noProof/>
                      </w:rPr>
                    </w:pPr>
                    <w:r>
                      <w:rPr>
                        <w:noProof/>
                      </w:rPr>
                      <w:t xml:space="preserve">[19] </w:t>
                    </w:r>
                  </w:p>
                </w:tc>
                <w:tc>
                  <w:tcPr>
                    <w:tcW w:w="0" w:type="auto"/>
                    <w:hideMark/>
                  </w:tcPr>
                  <w:p w14:paraId="371C176B" w14:textId="19E39A16" w:rsidR="00514D35" w:rsidRDefault="00514D35">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514D35" w14:paraId="5E7E269B" w14:textId="77777777">
                <w:trPr>
                  <w:divId w:val="348140060"/>
                  <w:tblCellSpacing w:w="15" w:type="dxa"/>
                </w:trPr>
                <w:tc>
                  <w:tcPr>
                    <w:tcW w:w="50" w:type="pct"/>
                    <w:hideMark/>
                  </w:tcPr>
                  <w:p w14:paraId="67D11115" w14:textId="77777777" w:rsidR="00514D35" w:rsidRDefault="00514D35">
                    <w:pPr>
                      <w:pStyle w:val="Bibliography"/>
                      <w:rPr>
                        <w:noProof/>
                      </w:rPr>
                    </w:pPr>
                    <w:r>
                      <w:rPr>
                        <w:noProof/>
                      </w:rPr>
                      <w:t xml:space="preserve">[20] </w:t>
                    </w:r>
                  </w:p>
                </w:tc>
                <w:tc>
                  <w:tcPr>
                    <w:tcW w:w="0" w:type="auto"/>
                    <w:hideMark/>
                  </w:tcPr>
                  <w:p w14:paraId="5A89408C" w14:textId="6266C8D3" w:rsidR="00514D35" w:rsidRDefault="00514D35">
                    <w:pPr>
                      <w:pStyle w:val="Bibliography"/>
                      <w:rPr>
                        <w:noProof/>
                      </w:rPr>
                    </w:pPr>
                    <w:r>
                      <w:rPr>
                        <w:noProof/>
                      </w:rPr>
                      <w:t>"Heap queue algorithm," Python, [Online]. Available: https://docs.python.org/2/library/heapq.html#priority-queue-implementation-notes. [Accessed 13 10 2023].</w:t>
                    </w:r>
                  </w:p>
                </w:tc>
              </w:tr>
              <w:tr w:rsidR="00514D35" w14:paraId="36975B8F" w14:textId="77777777">
                <w:trPr>
                  <w:divId w:val="348140060"/>
                  <w:tblCellSpacing w:w="15" w:type="dxa"/>
                </w:trPr>
                <w:tc>
                  <w:tcPr>
                    <w:tcW w:w="50" w:type="pct"/>
                    <w:hideMark/>
                  </w:tcPr>
                  <w:p w14:paraId="289BE9CB" w14:textId="77777777" w:rsidR="00514D35" w:rsidRDefault="00514D35">
                    <w:pPr>
                      <w:pStyle w:val="Bibliography"/>
                      <w:rPr>
                        <w:noProof/>
                      </w:rPr>
                    </w:pPr>
                    <w:r>
                      <w:rPr>
                        <w:noProof/>
                      </w:rPr>
                      <w:t xml:space="preserve">[21] </w:t>
                    </w:r>
                  </w:p>
                </w:tc>
                <w:tc>
                  <w:tcPr>
                    <w:tcW w:w="0" w:type="auto"/>
                    <w:hideMark/>
                  </w:tcPr>
                  <w:p w14:paraId="0064D04A" w14:textId="77777777" w:rsidR="00514D35" w:rsidRDefault="00514D35">
                    <w:pPr>
                      <w:pStyle w:val="Bibliography"/>
                      <w:rPr>
                        <w:noProof/>
                      </w:rPr>
                    </w:pPr>
                    <w:r>
                      <w:rPr>
                        <w:noProof/>
                      </w:rPr>
                      <w:t xml:space="preserve">Davies, E. Roy, Machine vision: theory, algorithms, practicalities, Elsevier, 2004. </w:t>
                    </w:r>
                  </w:p>
                </w:tc>
              </w:tr>
              <w:tr w:rsidR="00514D35" w14:paraId="267AC9D0" w14:textId="77777777">
                <w:trPr>
                  <w:divId w:val="348140060"/>
                  <w:tblCellSpacing w:w="15" w:type="dxa"/>
                </w:trPr>
                <w:tc>
                  <w:tcPr>
                    <w:tcW w:w="50" w:type="pct"/>
                    <w:hideMark/>
                  </w:tcPr>
                  <w:p w14:paraId="67A04B06" w14:textId="77777777" w:rsidR="00514D35" w:rsidRDefault="00514D35">
                    <w:pPr>
                      <w:pStyle w:val="Bibliography"/>
                      <w:rPr>
                        <w:noProof/>
                      </w:rPr>
                    </w:pPr>
                    <w:r>
                      <w:rPr>
                        <w:noProof/>
                      </w:rPr>
                      <w:t xml:space="preserve">[22] </w:t>
                    </w:r>
                  </w:p>
                </w:tc>
                <w:tc>
                  <w:tcPr>
                    <w:tcW w:w="0" w:type="auto"/>
                    <w:hideMark/>
                  </w:tcPr>
                  <w:p w14:paraId="0B6B17C0" w14:textId="52F09B2B" w:rsidR="00514D35" w:rsidRDefault="00514D35">
                    <w:pPr>
                      <w:pStyle w:val="Bibliography"/>
                      <w:rPr>
                        <w:noProof/>
                      </w:rPr>
                    </w:pPr>
                    <w:r>
                      <w:rPr>
                        <w:noProof/>
                      </w:rPr>
                      <w:t>Wikipedia, "Ramer–Douglas–Peucker algorithm," Wikipedia, [Online]. Available: https://en.wikipedia.org/wiki/Ramer%E2%80%93Douglas%E2%80%93Peucker_algorithm. [Accessed 06 11 2023].</w:t>
                    </w:r>
                  </w:p>
                </w:tc>
              </w:tr>
              <w:tr w:rsidR="00514D35" w14:paraId="65BF248C" w14:textId="77777777">
                <w:trPr>
                  <w:divId w:val="348140060"/>
                  <w:tblCellSpacing w:w="15" w:type="dxa"/>
                </w:trPr>
                <w:tc>
                  <w:tcPr>
                    <w:tcW w:w="50" w:type="pct"/>
                    <w:hideMark/>
                  </w:tcPr>
                  <w:p w14:paraId="4F9CF8B8" w14:textId="77777777" w:rsidR="00514D35" w:rsidRDefault="00514D35">
                    <w:pPr>
                      <w:pStyle w:val="Bibliography"/>
                      <w:rPr>
                        <w:noProof/>
                      </w:rPr>
                    </w:pPr>
                    <w:r>
                      <w:rPr>
                        <w:noProof/>
                      </w:rPr>
                      <w:t xml:space="preserve">[23] </w:t>
                    </w:r>
                  </w:p>
                </w:tc>
                <w:tc>
                  <w:tcPr>
                    <w:tcW w:w="0" w:type="auto"/>
                    <w:hideMark/>
                  </w:tcPr>
                  <w:p w14:paraId="53FE819C" w14:textId="08D15695" w:rsidR="00514D35" w:rsidRDefault="00514D35">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bl>
            <w:p w14:paraId="70E9F7C2" w14:textId="77777777" w:rsidR="00514D35" w:rsidRDefault="00514D35">
              <w:pPr>
                <w:divId w:val="348140060"/>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39" w:name="_Toc151984599"/>
      <w:r>
        <w:lastRenderedPageBreak/>
        <w:t>Appendix</w:t>
      </w:r>
      <w:bookmarkEnd w:id="39"/>
    </w:p>
    <w:p w14:paraId="19F3AA37" w14:textId="46CD31D0" w:rsidR="00897E37" w:rsidRPr="00897E37" w:rsidRDefault="00897E37" w:rsidP="00897E37">
      <w:pPr>
        <w:pStyle w:val="Heading2"/>
      </w:pPr>
      <w:bookmarkStart w:id="40" w:name="_Toc151984600"/>
      <w:r>
        <w:t>Diary</w:t>
      </w:r>
      <w:bookmarkEnd w:id="40"/>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r>
        <w:t>User manual</w:t>
      </w:r>
    </w:p>
    <w:p w14:paraId="2CF22BBC" w14:textId="049BA43E" w:rsidR="000E62BB" w:rsidRDefault="000E62BB" w:rsidP="000E62BB">
      <w:pPr>
        <w:pStyle w:val="Heading3"/>
      </w:pPr>
      <w:r>
        <w:t xml:space="preserve">Specification and how to </w:t>
      </w:r>
      <w:r w:rsidR="00D1603F">
        <w:t>run.</w:t>
      </w:r>
    </w:p>
    <w:p w14:paraId="25382E74" w14:textId="355BDDD6" w:rsidR="00D1603F" w:rsidRDefault="00D1603F" w:rsidP="00D1603F">
      <w:pPr>
        <w:rPr>
          <w:lang w:val="en-GB" w:eastAsia="en-GB"/>
        </w:rPr>
      </w:pPr>
      <w:r w:rsidRPr="00D1603F">
        <w:rPr>
          <w:lang w:val="en-GB" w:eastAsia="en-GB"/>
        </w:rPr>
        <w:t>The project is developed using Python 3.</w:t>
      </w:r>
      <w:r>
        <w:rPr>
          <w:lang w:val="en-GB" w:eastAsia="en-GB"/>
        </w:rPr>
        <w:t>9.1</w:t>
      </w:r>
      <w:r w:rsidRPr="00D1603F">
        <w:rPr>
          <w:lang w:val="en-GB" w:eastAsia="en-GB"/>
        </w:rPr>
        <w:t xml:space="preserve"> so please make sure that is the version you are running the code with.</w:t>
      </w:r>
      <w:r>
        <w:rPr>
          <w:lang w:val="en-GB" w:eastAsia="en-GB"/>
        </w:rPr>
        <w:t xml:space="preserve"> To run the application </w:t>
      </w:r>
      <w:r w:rsidRPr="00D1603F">
        <w:rPr>
          <w:lang w:val="en-GB" w:eastAsia="en-GB"/>
        </w:rPr>
        <w:t>First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Once the environment is setup,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sidR="00514D35">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sidR="00514D35">
        <w:rPr>
          <w:lang w:val="en-GB" w:eastAsia="en-GB"/>
        </w:rPr>
        <w:t>"</w:t>
      </w:r>
      <w:r w:rsidRPr="00D1603F">
        <w:rPr>
          <w:lang w:val="en-GB" w:eastAsia="en-GB"/>
        </w:rPr>
        <w:t>. Now to view the website go to this link "http://127.0.0.1:8000/".</w:t>
      </w:r>
      <w:r>
        <w:rPr>
          <w:lang w:val="en-GB" w:eastAsia="en-GB"/>
        </w:rPr>
        <w:t xml:space="preserve"> T</w:t>
      </w:r>
      <w:r w:rsidRPr="00D1603F">
        <w:rPr>
          <w:lang w:val="en-GB" w:eastAsia="en-GB"/>
        </w:rPr>
        <w:t>o run the TTD tests, use this command "</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test" -p "test*.</w:t>
      </w:r>
      <w:proofErr w:type="spellStart"/>
      <w:r w:rsidRPr="00D1603F">
        <w:rPr>
          <w:lang w:val="en-GB" w:eastAsia="en-GB"/>
        </w:rPr>
        <w:t>py</w:t>
      </w:r>
      <w:proofErr w:type="spellEnd"/>
      <w:r w:rsidRPr="00D1603F">
        <w:rPr>
          <w:lang w:val="en-GB" w:eastAsia="en-GB"/>
        </w:rPr>
        <w:t>""</w:t>
      </w:r>
      <w:r>
        <w:rPr>
          <w:lang w:val="en-GB" w:eastAsia="en-GB"/>
        </w:rPr>
        <w:t xml:space="preserve">. Finally, </w:t>
      </w:r>
      <w:r w:rsidRPr="00D1603F">
        <w:rPr>
          <w:lang w:val="en-GB" w:eastAsia="en-GB"/>
        </w:rPr>
        <w:t>to run the frontend testing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29D4F6FC"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uploaded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specific the puzzle within the image must take up most of the image and there must not be any other box which is greater than the puzzle. After processing the image, you will be displayed with the puzzle the algorithm has found, you can then manually correct any </w:t>
      </w:r>
      <w:r w:rsidR="00164375">
        <w:t>errors made by it.</w:t>
      </w:r>
    </w:p>
    <w:p w14:paraId="6C2B7575" w14:textId="43CE2910" w:rsidR="000516F6" w:rsidRDefault="000516F6" w:rsidP="000516F6">
      <w:pPr>
        <w:pStyle w:val="Heading2"/>
      </w:pPr>
      <w:bookmarkStart w:id="41" w:name="_Toc151984601"/>
      <w:r>
        <w:t>Video Link</w:t>
      </w:r>
      <w:bookmarkEnd w:id="41"/>
    </w:p>
    <w:p w14:paraId="681CD457" w14:textId="0C0153AE" w:rsidR="000516F6" w:rsidRDefault="000516F6" w:rsidP="000516F6">
      <w:pPr>
        <w:rPr>
          <w:lang w:val="en-GB"/>
        </w:rPr>
      </w:pPr>
      <w:r>
        <w:rPr>
          <w:lang w:val="en-GB"/>
        </w:rPr>
        <w:t xml:space="preserve">This is the link to the video demonstration of my project: </w:t>
      </w:r>
      <w:hyperlink r:id="rId30"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42" w:name="_Toc151984602"/>
      <w:r>
        <w:lastRenderedPageBreak/>
        <w:t>UML diagrams links</w:t>
      </w:r>
      <w:bookmarkEnd w:id="4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31"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r>
        <w:t>Code snippets</w:t>
      </w:r>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A7530C">
      <w:pPr>
        <w:rPr>
          <w:lang w:val="en-GB"/>
        </w:rPr>
      </w:pPr>
    </w:p>
    <w:p w14:paraId="062B6AD1" w14:textId="77777777" w:rsidR="005B64B1" w:rsidRPr="005B64B1" w:rsidRDefault="005B64B1" w:rsidP="005B64B1">
      <w:pPr>
        <w:pStyle w:val="Code"/>
        <w:rPr>
          <w:lang w:eastAsia="en-GB"/>
        </w:rPr>
      </w:pPr>
      <w:r w:rsidRPr="005B64B1">
        <w:rPr>
          <w:lang w:eastAsia="en-GB"/>
        </w:rPr>
        <w:t xml:space="preserve">    def </w:t>
      </w:r>
      <w:proofErr w:type="spellStart"/>
      <w:r w:rsidRPr="005B64B1">
        <w:rPr>
          <w:lang w:eastAsia="en-GB"/>
        </w:rPr>
        <w:t>removeNumbers</w:t>
      </w:r>
      <w:proofErr w:type="spellEnd"/>
      <w:r w:rsidRPr="005B64B1">
        <w:rPr>
          <w:lang w:eastAsia="en-GB"/>
        </w:rPr>
        <w:t>(self, difficulty):</w:t>
      </w:r>
    </w:p>
    <w:p w14:paraId="4AAD96FC"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64B1">
      <w:pPr>
        <w:pStyle w:val="Code"/>
        <w:rPr>
          <w:i/>
          <w:iCs/>
          <w:lang w:eastAsia="en-GB"/>
        </w:rPr>
      </w:pPr>
      <w:r w:rsidRPr="005B64B1">
        <w:rPr>
          <w:i/>
          <w:iCs/>
          <w:lang w:eastAsia="en-GB"/>
        </w:rPr>
        <w:t xml:space="preserve">        Given a range of cells to be removed, </w:t>
      </w:r>
      <w:proofErr w:type="gramStart"/>
      <w:r w:rsidRPr="005B64B1">
        <w:rPr>
          <w:i/>
          <w:iCs/>
          <w:lang w:eastAsia="en-GB"/>
        </w:rPr>
        <w:t>It</w:t>
      </w:r>
      <w:proofErr w:type="gramEnd"/>
      <w:r w:rsidRPr="005B64B1">
        <w:rPr>
          <w:i/>
          <w:iCs/>
          <w:lang w:eastAsia="en-GB"/>
        </w:rPr>
        <w:t xml:space="preserve"> generates a unique Sudoku </w:t>
      </w:r>
    </w:p>
    <w:p w14:paraId="00863132" w14:textId="4A99D945" w:rsidR="005B64B1" w:rsidRPr="005B64B1" w:rsidRDefault="005B64B1" w:rsidP="005B64B1">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64B1">
      <w:pPr>
        <w:pStyle w:val="Code"/>
        <w:rPr>
          <w:lang w:eastAsia="en-GB"/>
        </w:rPr>
      </w:pPr>
    </w:p>
    <w:p w14:paraId="793F82C9" w14:textId="77777777" w:rsidR="005B64B1" w:rsidRPr="005B64B1" w:rsidRDefault="005B64B1" w:rsidP="005B64B1">
      <w:pPr>
        <w:pStyle w:val="Code"/>
        <w:rPr>
          <w:lang w:eastAsia="en-GB"/>
        </w:rPr>
      </w:pPr>
      <w:r w:rsidRPr="005B64B1">
        <w:rPr>
          <w:i/>
          <w:iCs/>
          <w:lang w:eastAsia="en-GB"/>
        </w:rPr>
        <w:t>        parameters:</w:t>
      </w:r>
    </w:p>
    <w:p w14:paraId="14895301" w14:textId="77777777" w:rsidR="005B64B1" w:rsidRPr="005B64B1" w:rsidRDefault="005B64B1" w:rsidP="005B64B1">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64B1">
      <w:pPr>
        <w:pStyle w:val="Code"/>
        <w:rPr>
          <w:lang w:eastAsia="en-GB"/>
        </w:rPr>
      </w:pPr>
      <w:r w:rsidRPr="005B64B1">
        <w:rPr>
          <w:i/>
          <w:iCs/>
          <w:lang w:eastAsia="en-GB"/>
        </w:rPr>
        <w:t>        '''</w:t>
      </w:r>
    </w:p>
    <w:p w14:paraId="4A3D5AB4" w14:textId="77777777" w:rsidR="005B64B1" w:rsidRPr="005B64B1" w:rsidRDefault="005B64B1" w:rsidP="005B64B1">
      <w:pPr>
        <w:pStyle w:val="Code"/>
        <w:rPr>
          <w:lang w:eastAsia="en-GB"/>
        </w:rPr>
      </w:pPr>
      <w:r w:rsidRPr="005B64B1">
        <w:rPr>
          <w:lang w:eastAsia="en-GB"/>
        </w:rPr>
        <w:t xml:space="preserve">        </w:t>
      </w:r>
    </w:p>
    <w:p w14:paraId="2ECD8109" w14:textId="77777777" w:rsidR="005B64B1" w:rsidRPr="005B64B1" w:rsidRDefault="005B64B1" w:rsidP="005B64B1">
      <w:pPr>
        <w:pStyle w:val="Code"/>
        <w:rPr>
          <w:lang w:eastAsia="en-GB"/>
        </w:rPr>
      </w:pPr>
      <w:r w:rsidRPr="005B64B1">
        <w:rPr>
          <w:lang w:eastAsia="en-GB"/>
        </w:rPr>
        <w:t xml:space="preserve">        </w:t>
      </w:r>
      <w:proofErr w:type="spellStart"/>
      <w:r w:rsidRPr="005B64B1">
        <w:rPr>
          <w:lang w:eastAsia="en-GB"/>
        </w:rPr>
        <w:t>random.shuffle</w:t>
      </w:r>
      <w:proofErr w:type="spellEnd"/>
      <w:r w:rsidRPr="005B64B1">
        <w:rPr>
          <w:lang w:eastAsia="en-GB"/>
        </w:rPr>
        <w:t>(difficulty)</w:t>
      </w:r>
    </w:p>
    <w:p w14:paraId="1CDC015A" w14:textId="77777777" w:rsidR="005B64B1" w:rsidRPr="005B64B1" w:rsidRDefault="005B64B1" w:rsidP="005B64B1">
      <w:pPr>
        <w:pStyle w:val="Code"/>
        <w:rPr>
          <w:lang w:eastAsia="en-GB"/>
        </w:rPr>
      </w:pPr>
      <w:r w:rsidRPr="005B64B1">
        <w:rPr>
          <w:lang w:eastAsia="en-GB"/>
        </w:rPr>
        <w:t>        emptyCells = difficulty[0]</w:t>
      </w:r>
    </w:p>
    <w:p w14:paraId="3F2C8D52" w14:textId="77777777" w:rsidR="005B64B1" w:rsidRPr="005B64B1" w:rsidRDefault="005B64B1" w:rsidP="005B64B1">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64B1">
      <w:pPr>
        <w:pStyle w:val="Code"/>
        <w:rPr>
          <w:lang w:eastAsia="en-GB"/>
        </w:rPr>
      </w:pPr>
    </w:p>
    <w:p w14:paraId="6069B433"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64B1">
      <w:pPr>
        <w:pStyle w:val="Code"/>
        <w:rPr>
          <w:i/>
          <w:iCs/>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the current grid cannot be reduced any further then</w:t>
      </w:r>
    </w:p>
    <w:p w14:paraId="0941F25D" w14:textId="74C57A52" w:rsidR="005B64B1" w:rsidRPr="005B64B1" w:rsidRDefault="005B64B1" w:rsidP="005B64B1">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64B1">
      <w:pPr>
        <w:pStyle w:val="Code"/>
        <w:rPr>
          <w:lang w:eastAsia="en-GB"/>
        </w:rPr>
      </w:pPr>
      <w:r w:rsidRPr="005B64B1">
        <w:rPr>
          <w:lang w:eastAsia="en-GB"/>
        </w:rPr>
        <w:t>                x, y = random.choice(cells)</w:t>
      </w:r>
    </w:p>
    <w:p w14:paraId="004CFC1E" w14:textId="77777777" w:rsidR="005B64B1" w:rsidRPr="005B64B1" w:rsidRDefault="005B64B1" w:rsidP="005B64B1">
      <w:pPr>
        <w:pStyle w:val="Code"/>
        <w:rPr>
          <w:lang w:eastAsia="en-GB"/>
        </w:rPr>
      </w:pPr>
      <w:r w:rsidRPr="005B64B1">
        <w:rPr>
          <w:lang w:eastAsia="en-GB"/>
        </w:rPr>
        <w:t>                cells.remove((x,y))</w:t>
      </w:r>
    </w:p>
    <w:p w14:paraId="2470B649" w14:textId="77777777" w:rsidR="005B64B1" w:rsidRPr="005B64B1" w:rsidRDefault="005B64B1" w:rsidP="005B64B1">
      <w:pPr>
        <w:pStyle w:val="Code"/>
        <w:rPr>
          <w:lang w:eastAsia="en-GB"/>
        </w:rPr>
      </w:pPr>
    </w:p>
    <w:p w14:paraId="130DC885" w14:textId="77777777" w:rsidR="005B64B1" w:rsidRPr="005B64B1" w:rsidRDefault="005B64B1" w:rsidP="005B64B1">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64B1">
      <w:pPr>
        <w:pStyle w:val="Code"/>
        <w:rPr>
          <w:lang w:eastAsia="en-GB"/>
        </w:rPr>
      </w:pPr>
    </w:p>
    <w:p w14:paraId="21ECEA3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64B1">
      <w:pPr>
        <w:pStyle w:val="Code"/>
        <w:rPr>
          <w:lang w:eastAsia="en-GB"/>
        </w:rPr>
      </w:pPr>
      <w:r w:rsidRPr="005B64B1">
        <w:rPr>
          <w:lang w:eastAsia="en-GB"/>
        </w:rPr>
        <w:t>                SolutionFinder = SudokuSolver2(Sudoku(</w:t>
      </w:r>
    </w:p>
    <w:p w14:paraId="69D69B95" w14:textId="63C8EBE3" w:rsidR="005B64B1" w:rsidRPr="005B64B1" w:rsidRDefault="005B64B1" w:rsidP="005B64B1">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64B1">
      <w:pPr>
        <w:pStyle w:val="Code"/>
        <w:rPr>
          <w:lang w:eastAsia="en-GB"/>
        </w:rPr>
      </w:pPr>
      <w:r w:rsidRPr="005B64B1">
        <w:rPr>
          <w:lang w:eastAsia="en-GB"/>
        </w:rPr>
        <w:t>                solutions = SolutionFinder.SolutionFinder()</w:t>
      </w:r>
    </w:p>
    <w:p w14:paraId="5404A59F" w14:textId="77777777" w:rsidR="005B64B1" w:rsidRPr="005B64B1" w:rsidRDefault="005B64B1" w:rsidP="005B64B1">
      <w:pPr>
        <w:pStyle w:val="Code"/>
        <w:rPr>
          <w:lang w:eastAsia="en-GB"/>
        </w:rPr>
      </w:pPr>
    </w:p>
    <w:p w14:paraId="5152AA4A"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not a unique solution, revert the change</w:t>
      </w:r>
    </w:p>
    <w:p w14:paraId="5CDDDDD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64B1">
      <w:pPr>
        <w:pStyle w:val="Code"/>
        <w:rPr>
          <w:color w:val="000000" w:themeColor="text1"/>
          <w:lang w:eastAsia="en-GB"/>
        </w:rPr>
      </w:pPr>
    </w:p>
    <w:p w14:paraId="1CC87C45" w14:textId="77777777" w:rsidR="009D543F" w:rsidRDefault="009D543F" w:rsidP="005B64B1">
      <w:pPr>
        <w:pStyle w:val="Code"/>
        <w:rPr>
          <w:color w:val="000000" w:themeColor="text1"/>
          <w:lang w:eastAsia="en-GB"/>
        </w:rPr>
      </w:pPr>
    </w:p>
    <w:p w14:paraId="5983E916" w14:textId="0EBCD52D" w:rsidR="00400390" w:rsidRDefault="00400390" w:rsidP="00400390">
      <w:pPr>
        <w:pStyle w:val="Heading3"/>
        <w:rPr>
          <w:lang w:eastAsia="en-GB"/>
        </w:rPr>
      </w:pPr>
      <w:r>
        <w:rPr>
          <w:lang w:eastAsia="en-GB"/>
        </w:rPr>
        <w:t>Snippet 2</w:t>
      </w:r>
    </w:p>
    <w:p w14:paraId="42AA363F" w14:textId="77777777" w:rsidR="00D70FD4" w:rsidRPr="00D70FD4" w:rsidRDefault="00D70FD4" w:rsidP="00D70FD4">
      <w:pPr>
        <w:rPr>
          <w:lang w:val="en-GB" w:eastAsia="en-GB"/>
        </w:rPr>
      </w:pPr>
    </w:p>
    <w:p w14:paraId="2A004EAA" w14:textId="77777777" w:rsidR="00400390" w:rsidRPr="00400390" w:rsidRDefault="00400390" w:rsidP="00400390">
      <w:pPr>
        <w:pStyle w:val="Code"/>
        <w:rPr>
          <w:color w:val="000000" w:themeColor="text1"/>
          <w:lang w:eastAsia="en-GB"/>
        </w:rPr>
      </w:pPr>
      <w:r w:rsidRPr="00400390">
        <w:rPr>
          <w:color w:val="A6ACCD"/>
          <w:lang w:eastAsia="en-GB"/>
        </w:rPr>
        <w:t xml:space="preserve">    </w:t>
      </w:r>
      <w:r w:rsidRPr="00400390">
        <w:rPr>
          <w:color w:val="000000" w:themeColor="text1"/>
          <w:lang w:eastAsia="en-GB"/>
        </w:rPr>
        <w:t xml:space="preserve">def </w:t>
      </w:r>
      <w:proofErr w:type="spellStart"/>
      <w:r w:rsidRPr="00400390">
        <w:rPr>
          <w:color w:val="000000" w:themeColor="text1"/>
          <w:lang w:eastAsia="en-GB"/>
        </w:rPr>
        <w:t>findConnectCells</w:t>
      </w:r>
      <w:proofErr w:type="spellEnd"/>
      <w:r w:rsidRPr="00400390">
        <w:rPr>
          <w:color w:val="000000" w:themeColor="text1"/>
          <w:lang w:eastAsia="en-GB"/>
        </w:rPr>
        <w:t xml:space="preserve">(self, </w:t>
      </w:r>
      <w:proofErr w:type="spellStart"/>
      <w:r w:rsidRPr="00400390">
        <w:rPr>
          <w:color w:val="000000" w:themeColor="text1"/>
          <w:lang w:eastAsia="en-GB"/>
        </w:rPr>
        <w:t>num</w:t>
      </w:r>
      <w:proofErr w:type="spellEnd"/>
      <w:r w:rsidRPr="00400390">
        <w:rPr>
          <w:color w:val="000000" w:themeColor="text1"/>
          <w:lang w:eastAsia="en-GB"/>
        </w:rPr>
        <w:t>, cell, visited):</w:t>
      </w:r>
    </w:p>
    <w:p w14:paraId="68D6AAD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400390">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400390">
      <w:pPr>
        <w:pStyle w:val="Code"/>
        <w:rPr>
          <w:color w:val="000000" w:themeColor="text1"/>
          <w:lang w:eastAsia="en-GB"/>
        </w:rPr>
      </w:pPr>
    </w:p>
    <w:p w14:paraId="440A6709" w14:textId="77777777" w:rsidR="00400390" w:rsidRPr="00400390" w:rsidRDefault="00400390" w:rsidP="00400390">
      <w:pPr>
        <w:pStyle w:val="Code"/>
        <w:rPr>
          <w:color w:val="000000" w:themeColor="text1"/>
          <w:lang w:eastAsia="en-GB"/>
        </w:rPr>
      </w:pPr>
      <w:r w:rsidRPr="00400390">
        <w:rPr>
          <w:i/>
          <w:iCs/>
          <w:color w:val="000000" w:themeColor="text1"/>
          <w:lang w:eastAsia="en-GB"/>
        </w:rPr>
        <w:t>        parameters:</w:t>
      </w:r>
    </w:p>
    <w:p w14:paraId="5E1FA0F4" w14:textId="77777777" w:rsidR="00400390" w:rsidRPr="00400390" w:rsidRDefault="00400390" w:rsidP="00400390">
      <w:pPr>
        <w:pStyle w:val="Code"/>
        <w:rPr>
          <w:color w:val="000000" w:themeColor="text1"/>
          <w:lang w:eastAsia="en-GB"/>
        </w:rPr>
      </w:pPr>
      <w:r w:rsidRPr="00400390">
        <w:rPr>
          <w:i/>
          <w:iCs/>
          <w:color w:val="000000" w:themeColor="text1"/>
          <w:lang w:eastAsia="en-GB"/>
        </w:rPr>
        <w:lastRenderedPageBreak/>
        <w:t xml:space="preserve">        </w:t>
      </w:r>
      <w:proofErr w:type="spellStart"/>
      <w:r w:rsidRPr="00400390">
        <w:rPr>
          <w:i/>
          <w:iCs/>
          <w:color w:val="000000" w:themeColor="text1"/>
          <w:lang w:eastAsia="en-GB"/>
        </w:rPr>
        <w:t>num</w:t>
      </w:r>
      <w:proofErr w:type="spellEnd"/>
      <w:r w:rsidRPr="00400390">
        <w:rPr>
          <w:i/>
          <w:iCs/>
          <w:color w:val="000000" w:themeColor="text1"/>
          <w:lang w:eastAsia="en-GB"/>
        </w:rPr>
        <w:t xml:space="preserve"> - the </w:t>
      </w:r>
      <w:proofErr w:type="spellStart"/>
      <w:r w:rsidRPr="00400390">
        <w:rPr>
          <w:i/>
          <w:iCs/>
          <w:color w:val="000000" w:themeColor="text1"/>
          <w:lang w:eastAsia="en-GB"/>
        </w:rPr>
        <w:t>lwngth</w:t>
      </w:r>
      <w:proofErr w:type="spellEnd"/>
      <w:r w:rsidRPr="00400390">
        <w:rPr>
          <w:i/>
          <w:iCs/>
          <w:color w:val="000000" w:themeColor="text1"/>
          <w:lang w:eastAsia="en-GB"/>
        </w:rPr>
        <w:t xml:space="preserve"> of the cage</w:t>
      </w:r>
    </w:p>
    <w:p w14:paraId="7E6EA4ED" w14:textId="77777777" w:rsidR="00400390" w:rsidRPr="00400390" w:rsidRDefault="00400390" w:rsidP="00400390">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400390">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400390">
      <w:pPr>
        <w:pStyle w:val="Code"/>
        <w:rPr>
          <w:color w:val="000000" w:themeColor="text1"/>
          <w:lang w:eastAsia="en-GB"/>
        </w:rPr>
      </w:pPr>
    </w:p>
    <w:p w14:paraId="1E247F87" w14:textId="77777777" w:rsidR="00400390" w:rsidRPr="00400390" w:rsidRDefault="00400390" w:rsidP="00400390">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400390">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400390">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0:</w:t>
      </w:r>
    </w:p>
    <w:p w14:paraId="19341A93"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400390">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400390">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400390">
      <w:pPr>
        <w:pStyle w:val="Code"/>
        <w:rPr>
          <w:color w:val="000000" w:themeColor="text1"/>
          <w:lang w:eastAsia="en-GB"/>
        </w:rPr>
      </w:pPr>
    </w:p>
    <w:p w14:paraId="08D2EE49"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set([cell])</w:t>
      </w:r>
    </w:p>
    <w:p w14:paraId="1F0C0C5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visited.append</w:t>
      </w:r>
      <w:proofErr w:type="spellEnd"/>
      <w:r w:rsidRPr="00400390">
        <w:rPr>
          <w:color w:val="000000" w:themeColor="text1"/>
          <w:lang w:eastAsia="en-GB"/>
        </w:rPr>
        <w:t>(</w:t>
      </w:r>
      <w:proofErr w:type="spellStart"/>
      <w:r w:rsidRPr="00400390">
        <w:rPr>
          <w:i/>
          <w:iCs/>
          <w:color w:val="000000" w:themeColor="text1"/>
          <w:lang w:eastAsia="en-GB"/>
        </w:rPr>
        <w:t>self</w:t>
      </w:r>
      <w:r w:rsidRPr="00400390">
        <w:rPr>
          <w:color w:val="000000" w:themeColor="text1"/>
          <w:lang w:eastAsia="en-GB"/>
        </w:rPr>
        <w:t>.grid</w:t>
      </w:r>
      <w:proofErr w:type="spellEnd"/>
      <w:r w:rsidRPr="00400390">
        <w:rPr>
          <w:color w:val="000000" w:themeColor="text1"/>
          <w:lang w:eastAsia="en-GB"/>
        </w:rPr>
        <w:t>[cell[0]][cell[1]])</w:t>
      </w:r>
    </w:p>
    <w:p w14:paraId="2C42F4D9"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random.choice</w:t>
      </w:r>
      <w:proofErr w:type="spellEnd"/>
      <w:r w:rsidRPr="00400390">
        <w:rPr>
          <w:color w:val="000000" w:themeColor="text1"/>
          <w:lang w:eastAsia="en-GB"/>
        </w:rPr>
        <w:t>([0, 1, 2, 3])</w:t>
      </w:r>
    </w:p>
    <w:p w14:paraId="48B203B9" w14:textId="77777777" w:rsidR="00400390" w:rsidRPr="00400390" w:rsidRDefault="00400390" w:rsidP="00400390">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0:</w:t>
      </w:r>
    </w:p>
    <w:p w14:paraId="6153293D" w14:textId="77777777" w:rsidR="00400390" w:rsidRDefault="00400390" w:rsidP="00400390">
      <w:pPr>
        <w:pStyle w:val="Code"/>
        <w:rPr>
          <w:color w:val="000000" w:themeColor="text1"/>
          <w:lang w:eastAsia="en-GB"/>
        </w:rPr>
      </w:pPr>
      <w:r w:rsidRPr="00400390">
        <w:rPr>
          <w:color w:val="000000" w:themeColor="text1"/>
          <w:lang w:eastAsia="en-GB"/>
        </w:rPr>
        <w:t>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09957A37" w14:textId="4756A05F"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1:</w:t>
      </w:r>
    </w:p>
    <w:p w14:paraId="1C4E48AD"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w:t>
      </w:r>
    </w:p>
    <w:p w14:paraId="7308E707" w14:textId="4E61E300"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2:</w:t>
      </w:r>
    </w:p>
    <w:p w14:paraId="706EAA99"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4366029E" w14:textId="0246C7E1"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3:</w:t>
      </w:r>
    </w:p>
    <w:p w14:paraId="1AAF3303"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 cell[1]-</w:t>
      </w:r>
    </w:p>
    <w:p w14:paraId="1CCE2923" w14:textId="6093A1B3" w:rsidR="00400390" w:rsidRPr="00400390" w:rsidRDefault="00400390" w:rsidP="00400390">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400390">
      <w:pPr>
        <w:pStyle w:val="Code"/>
        <w:rPr>
          <w:color w:val="000000" w:themeColor="text1"/>
          <w:lang w:eastAsia="en-GB"/>
        </w:rPr>
      </w:pPr>
    </w:p>
    <w:p w14:paraId="0343A90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07FC076"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elif</w:t>
      </w:r>
      <w:proofErr w:type="spellEnd"/>
      <w:r w:rsidRPr="00400390">
        <w:rPr>
          <w:color w:val="000000" w:themeColor="text1"/>
          <w:lang w:eastAsia="en-GB"/>
        </w:rPr>
        <w:t xml:space="preserve"> </w:t>
      </w:r>
      <w:proofErr w:type="spellStart"/>
      <w:r w:rsidRPr="00400390">
        <w:rPr>
          <w:color w:val="000000" w:themeColor="text1"/>
          <w:lang w:eastAsia="en-GB"/>
        </w:rPr>
        <w:t>len</w:t>
      </w:r>
      <w:proofErr w:type="spellEnd"/>
      <w:r w:rsidRPr="00400390">
        <w:rPr>
          <w:color w:val="000000" w:themeColor="text1"/>
          <w:lang w:eastAsia="en-GB"/>
        </w:rPr>
        <w:t xml:space="preserve">(response) != </w:t>
      </w:r>
      <w:proofErr w:type="spellStart"/>
      <w:r w:rsidRPr="00400390">
        <w:rPr>
          <w:color w:val="000000" w:themeColor="text1"/>
          <w:lang w:eastAsia="en-GB"/>
        </w:rPr>
        <w:t>num</w:t>
      </w:r>
      <w:proofErr w:type="spellEnd"/>
      <w:r w:rsidRPr="00400390">
        <w:rPr>
          <w:color w:val="000000" w:themeColor="text1"/>
          <w:lang w:eastAsia="en-GB"/>
        </w:rPr>
        <w:t xml:space="preserve"> - 1:</w:t>
      </w:r>
    </w:p>
    <w:p w14:paraId="700759CA"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num</w:t>
      </w:r>
      <w:proofErr w:type="spellEnd"/>
      <w:r w:rsidRPr="00400390">
        <w:rPr>
          <w:color w:val="000000" w:themeColor="text1"/>
          <w:lang w:eastAsia="en-GB"/>
        </w:rPr>
        <w:t xml:space="preserve"> - len(response)</w:t>
      </w:r>
    </w:p>
    <w:p w14:paraId="650C7C03"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2AFE730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E8EC720"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400390">
      <w:pPr>
        <w:pStyle w:val="Code"/>
        <w:rPr>
          <w:color w:val="000000" w:themeColor="text1"/>
          <w:lang w:eastAsia="en-GB"/>
        </w:rPr>
      </w:pPr>
    </w:p>
    <w:p w14:paraId="772A4F4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36129D8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w:t>
      </w:r>
      <w:proofErr w:type="gramStart"/>
      <w:r w:rsidRPr="00400390">
        <w:rPr>
          <w:color w:val="000000" w:themeColor="text1"/>
          <w:lang w:eastAsia="en-GB"/>
        </w:rPr>
        <w:t>cells</w:t>
      </w:r>
      <w:proofErr w:type="spellEnd"/>
      <w:proofErr w:type="gramEnd"/>
    </w:p>
    <w:p w14:paraId="3A27DE98" w14:textId="77777777" w:rsidR="00400390" w:rsidRPr="00400390" w:rsidRDefault="00400390" w:rsidP="00400390">
      <w:pPr>
        <w:rPr>
          <w:lang w:val="en-GB" w:eastAsia="en-GB"/>
        </w:rPr>
      </w:pPr>
    </w:p>
    <w:sectPr w:rsidR="00400390" w:rsidRPr="00400390" w:rsidSect="00CF1A7B">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5FD22" w14:textId="77777777" w:rsidR="00CF1A7B" w:rsidRDefault="00CF1A7B">
      <w:pPr>
        <w:spacing w:before="0" w:after="0"/>
      </w:pPr>
      <w:r>
        <w:separator/>
      </w:r>
    </w:p>
  </w:endnote>
  <w:endnote w:type="continuationSeparator" w:id="0">
    <w:p w14:paraId="6D0A9866" w14:textId="77777777" w:rsidR="00CF1A7B" w:rsidRDefault="00CF1A7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3B22C" w14:textId="77777777" w:rsidR="00CF1A7B" w:rsidRDefault="00CF1A7B">
      <w:pPr>
        <w:spacing w:before="0" w:after="0"/>
      </w:pPr>
      <w:r>
        <w:separator/>
      </w:r>
    </w:p>
  </w:footnote>
  <w:footnote w:type="continuationSeparator" w:id="0">
    <w:p w14:paraId="15BF7D67" w14:textId="77777777" w:rsidR="00CF1A7B" w:rsidRDefault="00CF1A7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tKgFADOztNs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4375"/>
    <w:rsid w:val="001709E4"/>
    <w:rsid w:val="00175A1C"/>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774CF"/>
    <w:rsid w:val="00280A11"/>
    <w:rsid w:val="0028260F"/>
    <w:rsid w:val="00285D1E"/>
    <w:rsid w:val="0029104B"/>
    <w:rsid w:val="002A361B"/>
    <w:rsid w:val="002B7391"/>
    <w:rsid w:val="002C5948"/>
    <w:rsid w:val="002D011C"/>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5660"/>
    <w:rsid w:val="00383220"/>
    <w:rsid w:val="003834C6"/>
    <w:rsid w:val="003A4F34"/>
    <w:rsid w:val="003A60CD"/>
    <w:rsid w:val="003A7952"/>
    <w:rsid w:val="003B642F"/>
    <w:rsid w:val="003D361A"/>
    <w:rsid w:val="003D6258"/>
    <w:rsid w:val="003D7DB1"/>
    <w:rsid w:val="003E4185"/>
    <w:rsid w:val="003E7A11"/>
    <w:rsid w:val="003F75A6"/>
    <w:rsid w:val="00400390"/>
    <w:rsid w:val="00402D21"/>
    <w:rsid w:val="004066AA"/>
    <w:rsid w:val="00406706"/>
    <w:rsid w:val="004161F0"/>
    <w:rsid w:val="00417346"/>
    <w:rsid w:val="00423A3F"/>
    <w:rsid w:val="0042537F"/>
    <w:rsid w:val="00433206"/>
    <w:rsid w:val="00435445"/>
    <w:rsid w:val="00441D4F"/>
    <w:rsid w:val="00442E2E"/>
    <w:rsid w:val="004463E2"/>
    <w:rsid w:val="00456C58"/>
    <w:rsid w:val="00461A18"/>
    <w:rsid w:val="00476BF5"/>
    <w:rsid w:val="00480F6E"/>
    <w:rsid w:val="004977D0"/>
    <w:rsid w:val="004A4242"/>
    <w:rsid w:val="004A67EC"/>
    <w:rsid w:val="004B35B3"/>
    <w:rsid w:val="004B6863"/>
    <w:rsid w:val="004C029C"/>
    <w:rsid w:val="004E0EDC"/>
    <w:rsid w:val="004F38D6"/>
    <w:rsid w:val="0050525A"/>
    <w:rsid w:val="00507E8A"/>
    <w:rsid w:val="00514D35"/>
    <w:rsid w:val="00520ADA"/>
    <w:rsid w:val="00524A3F"/>
    <w:rsid w:val="005251EA"/>
    <w:rsid w:val="0054479C"/>
    <w:rsid w:val="00545234"/>
    <w:rsid w:val="00551071"/>
    <w:rsid w:val="0055183F"/>
    <w:rsid w:val="00552CA2"/>
    <w:rsid w:val="00556098"/>
    <w:rsid w:val="0057419C"/>
    <w:rsid w:val="00582A1B"/>
    <w:rsid w:val="00582E27"/>
    <w:rsid w:val="005A4ED0"/>
    <w:rsid w:val="005B64B1"/>
    <w:rsid w:val="005C1956"/>
    <w:rsid w:val="005C644A"/>
    <w:rsid w:val="005E6603"/>
    <w:rsid w:val="005F0A6B"/>
    <w:rsid w:val="005F1E2B"/>
    <w:rsid w:val="005F6D05"/>
    <w:rsid w:val="00615C21"/>
    <w:rsid w:val="00616894"/>
    <w:rsid w:val="0061702D"/>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4566"/>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E07ED"/>
    <w:rsid w:val="008E25B6"/>
    <w:rsid w:val="008E41FC"/>
    <w:rsid w:val="008E5367"/>
    <w:rsid w:val="00901C0F"/>
    <w:rsid w:val="00905EE9"/>
    <w:rsid w:val="00915026"/>
    <w:rsid w:val="009158E7"/>
    <w:rsid w:val="00920A79"/>
    <w:rsid w:val="00923DB3"/>
    <w:rsid w:val="009342AF"/>
    <w:rsid w:val="009364FB"/>
    <w:rsid w:val="00937ED5"/>
    <w:rsid w:val="00940CF5"/>
    <w:rsid w:val="00943332"/>
    <w:rsid w:val="009450B8"/>
    <w:rsid w:val="00945500"/>
    <w:rsid w:val="009471F8"/>
    <w:rsid w:val="009517C5"/>
    <w:rsid w:val="00952EC8"/>
    <w:rsid w:val="009578F7"/>
    <w:rsid w:val="00957D53"/>
    <w:rsid w:val="009712D0"/>
    <w:rsid w:val="0097258F"/>
    <w:rsid w:val="00972D5A"/>
    <w:rsid w:val="00975970"/>
    <w:rsid w:val="00982760"/>
    <w:rsid w:val="009937EF"/>
    <w:rsid w:val="009955B7"/>
    <w:rsid w:val="00996A16"/>
    <w:rsid w:val="009A4B2F"/>
    <w:rsid w:val="009A5225"/>
    <w:rsid w:val="009A7A41"/>
    <w:rsid w:val="009B12E8"/>
    <w:rsid w:val="009C434C"/>
    <w:rsid w:val="009C5F70"/>
    <w:rsid w:val="009C7A15"/>
    <w:rsid w:val="009D543F"/>
    <w:rsid w:val="009E4ABE"/>
    <w:rsid w:val="009F0829"/>
    <w:rsid w:val="009F4D7E"/>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E4557"/>
    <w:rsid w:val="00AE4F15"/>
    <w:rsid w:val="00AF4D3C"/>
    <w:rsid w:val="00AF550F"/>
    <w:rsid w:val="00B00F24"/>
    <w:rsid w:val="00B00FF2"/>
    <w:rsid w:val="00B03587"/>
    <w:rsid w:val="00B041B6"/>
    <w:rsid w:val="00B04D05"/>
    <w:rsid w:val="00B12CEB"/>
    <w:rsid w:val="00B144C4"/>
    <w:rsid w:val="00B1580B"/>
    <w:rsid w:val="00B265EB"/>
    <w:rsid w:val="00B26BBC"/>
    <w:rsid w:val="00B3251E"/>
    <w:rsid w:val="00B33727"/>
    <w:rsid w:val="00B349E6"/>
    <w:rsid w:val="00B41CD8"/>
    <w:rsid w:val="00B64322"/>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6CF2"/>
    <w:rsid w:val="00C40202"/>
    <w:rsid w:val="00C4427B"/>
    <w:rsid w:val="00C57A2F"/>
    <w:rsid w:val="00C64704"/>
    <w:rsid w:val="00C656BC"/>
    <w:rsid w:val="00C763B0"/>
    <w:rsid w:val="00C76709"/>
    <w:rsid w:val="00C81E83"/>
    <w:rsid w:val="00C9159E"/>
    <w:rsid w:val="00CA0A91"/>
    <w:rsid w:val="00CB5BFE"/>
    <w:rsid w:val="00CC6D9B"/>
    <w:rsid w:val="00CD681D"/>
    <w:rsid w:val="00CE14E4"/>
    <w:rsid w:val="00CE1709"/>
    <w:rsid w:val="00CE1E04"/>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5B13"/>
    <w:rsid w:val="00D65BFB"/>
    <w:rsid w:val="00D70FD4"/>
    <w:rsid w:val="00D751CB"/>
    <w:rsid w:val="00D77B00"/>
    <w:rsid w:val="00D84EB8"/>
    <w:rsid w:val="00D916B0"/>
    <w:rsid w:val="00D927D3"/>
    <w:rsid w:val="00D94F65"/>
    <w:rsid w:val="00DA1EC6"/>
    <w:rsid w:val="00DA47B0"/>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D7E22"/>
    <w:rsid w:val="00EF6555"/>
    <w:rsid w:val="00F0500E"/>
    <w:rsid w:val="00F059A5"/>
    <w:rsid w:val="00F05E60"/>
    <w:rsid w:val="00F1043B"/>
    <w:rsid w:val="00F1386B"/>
    <w:rsid w:val="00F159F0"/>
    <w:rsid w:val="00F20CCC"/>
    <w:rsid w:val="00F25010"/>
    <w:rsid w:val="00F259BE"/>
    <w:rsid w:val="00F262C0"/>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hyperlink" Target="https://gitlab.cim.rhul.ac.uk/zkac166/PROJEC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youtu.be/-IoJFmg8xu0" TargetMode="Externa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3</b:RefOrder>
  </b:Source>
</b:Sources>
</file>

<file path=customXml/itemProps1.xml><?xml version="1.0" encoding="utf-8"?>
<ds:datastoreItem xmlns:ds="http://schemas.openxmlformats.org/officeDocument/2006/customXml" ds:itemID="{34C1F35A-B2F7-47A9-8AD4-2FA989B6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42</Pages>
  <Words>13902</Words>
  <Characters>79243</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92960</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97</cp:revision>
  <cp:lastPrinted>2013-09-20T09:57:00Z</cp:lastPrinted>
  <dcterms:created xsi:type="dcterms:W3CDTF">2023-11-07T17:14:00Z</dcterms:created>
  <dcterms:modified xsi:type="dcterms:W3CDTF">2024-01-10T08:44:00Z</dcterms:modified>
</cp:coreProperties>
</file>